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D7040" w14:textId="77777777" w:rsidR="002A62E1" w:rsidRPr="00935191" w:rsidRDefault="002A62E1" w:rsidP="00E07D62">
      <w:pPr>
        <w:jc w:val="right"/>
        <w:rPr>
          <w:rFonts w:ascii="Times New Roman" w:hAnsi="Times New Roman" w:cs="Times New Roman"/>
          <w:b/>
          <w:bCs/>
          <w:u w:val="single"/>
        </w:rPr>
      </w:pPr>
    </w:p>
    <w:p w14:paraId="2F6D77EB" w14:textId="22A9FA93" w:rsidR="002A62E1" w:rsidRPr="00935191" w:rsidRDefault="002A62E1" w:rsidP="002A62E1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935191">
        <w:rPr>
          <w:noProof/>
        </w:rPr>
        <w:drawing>
          <wp:inline distT="0" distB="0" distL="0" distR="0" wp14:anchorId="6DFE93EB" wp14:editId="03C4218F">
            <wp:extent cx="3565824" cy="1333500"/>
            <wp:effectExtent l="0" t="0" r="0" b="0"/>
            <wp:docPr id="6118250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646" cy="1352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B2D57" w14:textId="77777777" w:rsidR="002A62E1" w:rsidRPr="00935191" w:rsidRDefault="002A62E1" w:rsidP="002A62E1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07B74399" w14:textId="363ECF78" w:rsidR="00DF179B" w:rsidRPr="00935191" w:rsidRDefault="0079091C" w:rsidP="002A62E1">
      <w:pPr>
        <w:jc w:val="center"/>
        <w:rPr>
          <w:sz w:val="40"/>
          <w:szCs w:val="40"/>
        </w:rPr>
      </w:pPr>
      <w:r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>Front</w:t>
      </w:r>
      <w:r w:rsidR="00DF179B"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  <w:r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>-</w:t>
      </w:r>
      <w:r w:rsidR="00DF179B"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  <w:r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>End UI/UX Mini Project</w:t>
      </w:r>
      <w:r w:rsidR="00DF179B"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</w:p>
    <w:p w14:paraId="3DE1257E" w14:textId="29A3A065" w:rsidR="00E177CA" w:rsidRDefault="00E07D62" w:rsidP="00EE03BF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Product Launch Page </w:t>
      </w:r>
      <w:r w:rsidR="0079091C" w:rsidRPr="00935191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</w:t>
      </w:r>
    </w:p>
    <w:p w14:paraId="67D91808" w14:textId="77777777" w:rsidR="00D97F12" w:rsidRDefault="00D97F12" w:rsidP="00EE03BF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1155F471" w14:textId="18565809" w:rsidR="00E558BB" w:rsidRDefault="00D97F12" w:rsidP="00A2590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DC18EB">
        <w:rPr>
          <w:rFonts w:ascii="Times New Roman" w:hAnsi="Times New Roman" w:cs="Times New Roman"/>
          <w:b/>
          <w:bCs/>
          <w:sz w:val="32"/>
          <w:szCs w:val="32"/>
        </w:rPr>
        <w:t xml:space="preserve">Title Page </w:t>
      </w:r>
    </w:p>
    <w:p w14:paraId="0AF6A0B9" w14:textId="77777777" w:rsidR="00DC18EB" w:rsidRDefault="00DC18EB" w:rsidP="00DC18EB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336F91B" w14:textId="19CAD672" w:rsidR="00DC18EB" w:rsidRPr="00DC18EB" w:rsidRDefault="00DC18EB" w:rsidP="00DC18E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Project Title: </w:t>
      </w:r>
      <w:r w:rsidRPr="00DC18EB">
        <w:rPr>
          <w:rFonts w:ascii="Times New Roman" w:hAnsi="Times New Roman" w:cs="Times New Roman"/>
          <w:i/>
          <w:iCs/>
          <w:sz w:val="28"/>
          <w:szCs w:val="28"/>
        </w:rPr>
        <w:t>Product Launch Page</w:t>
      </w:r>
    </w:p>
    <w:p w14:paraId="3DB818B5" w14:textId="4920C87F" w:rsidR="000646CF" w:rsidRPr="00935191" w:rsidRDefault="0079091C" w:rsidP="00C83448">
      <w:pPr>
        <w:numPr>
          <w:ilvl w:val="0"/>
          <w:numId w:val="16"/>
        </w:numPr>
        <w:rPr>
          <w:rFonts w:ascii="Times New Roman" w:hAnsi="Times New Roman" w:cs="Times New Roman"/>
          <w:sz w:val="32"/>
          <w:szCs w:val="32"/>
        </w:rPr>
      </w:pPr>
      <w:r w:rsidRPr="00E558BB">
        <w:rPr>
          <w:rFonts w:ascii="Times New Roman" w:hAnsi="Times New Roman" w:cs="Times New Roman"/>
          <w:b/>
          <w:bCs/>
          <w:sz w:val="28"/>
          <w:szCs w:val="28"/>
        </w:rPr>
        <w:t>Submitted By</w:t>
      </w:r>
      <w:r w:rsidRPr="00935191">
        <w:rPr>
          <w:rFonts w:ascii="Times New Roman" w:hAnsi="Times New Roman" w:cs="Times New Roman"/>
          <w:sz w:val="32"/>
          <w:szCs w:val="32"/>
        </w:rPr>
        <w:t xml:space="preserve">: </w:t>
      </w:r>
      <w:r w:rsidRPr="00935191">
        <w:rPr>
          <w:rFonts w:ascii="Times New Roman" w:hAnsi="Times New Roman" w:cs="Times New Roman"/>
          <w:i/>
          <w:iCs/>
          <w:sz w:val="32"/>
          <w:szCs w:val="32"/>
        </w:rPr>
        <w:t xml:space="preserve"> </w:t>
      </w:r>
    </w:p>
    <w:p w14:paraId="025F817E" w14:textId="3EB1910F" w:rsidR="0083177B" w:rsidRPr="00C83448" w:rsidRDefault="0083177B" w:rsidP="00C83448">
      <w:pPr>
        <w:numPr>
          <w:ilvl w:val="1"/>
          <w:numId w:val="16"/>
        </w:numPr>
        <w:spacing w:line="276" w:lineRule="auto"/>
        <w:rPr>
          <w:rFonts w:ascii="Times New Roman" w:hAnsi="Times New Roman" w:cs="Times New Roman"/>
          <w:i/>
          <w:iCs/>
          <w:lang w:val="fr-FR"/>
        </w:rPr>
      </w:pPr>
      <w:r w:rsidRPr="00C83448">
        <w:rPr>
          <w:rFonts w:ascii="Times New Roman" w:hAnsi="Times New Roman" w:cs="Times New Roman"/>
          <w:i/>
          <w:iCs/>
          <w:lang w:val="fr-FR"/>
        </w:rPr>
        <w:t>2462</w:t>
      </w:r>
      <w:r w:rsidR="006B60CC" w:rsidRPr="00C83448">
        <w:rPr>
          <w:rFonts w:ascii="Times New Roman" w:hAnsi="Times New Roman" w:cs="Times New Roman"/>
          <w:i/>
          <w:iCs/>
          <w:lang w:val="fr-FR"/>
        </w:rPr>
        <w:t>323</w:t>
      </w:r>
      <w:r w:rsidRPr="00C83448">
        <w:rPr>
          <w:rFonts w:ascii="Times New Roman" w:hAnsi="Times New Roman" w:cs="Times New Roman"/>
          <w:i/>
          <w:iCs/>
          <w:lang w:val="fr-FR"/>
        </w:rPr>
        <w:t xml:space="preserve"> </w:t>
      </w:r>
      <w:r w:rsidR="00B75616">
        <w:rPr>
          <w:rFonts w:ascii="Times New Roman" w:hAnsi="Times New Roman" w:cs="Times New Roman"/>
          <w:i/>
          <w:iCs/>
          <w:lang w:val="fr-FR"/>
        </w:rPr>
        <w:t xml:space="preserve">- </w:t>
      </w:r>
      <w:r w:rsidRPr="00C83448">
        <w:rPr>
          <w:rFonts w:ascii="Times New Roman" w:hAnsi="Times New Roman" w:cs="Times New Roman"/>
          <w:i/>
          <w:iCs/>
          <w:lang w:val="fr-FR"/>
        </w:rPr>
        <w:t>D</w:t>
      </w:r>
      <w:r w:rsidR="006B60CC" w:rsidRPr="00C83448">
        <w:rPr>
          <w:rFonts w:ascii="Times New Roman" w:hAnsi="Times New Roman" w:cs="Times New Roman"/>
          <w:i/>
          <w:iCs/>
          <w:lang w:val="fr-FR"/>
        </w:rPr>
        <w:t xml:space="preserve">arren Samuel </w:t>
      </w:r>
      <w:r w:rsidR="007C09B1" w:rsidRPr="00C83448">
        <w:rPr>
          <w:rFonts w:ascii="Times New Roman" w:hAnsi="Times New Roman" w:cs="Times New Roman"/>
          <w:i/>
          <w:iCs/>
          <w:lang w:val="fr-FR"/>
        </w:rPr>
        <w:t>D’Cruz</w:t>
      </w:r>
      <w:r w:rsidR="007C09B1">
        <w:rPr>
          <w:rFonts w:ascii="Times New Roman" w:hAnsi="Times New Roman" w:cs="Times New Roman"/>
          <w:i/>
          <w:iCs/>
          <w:lang w:val="fr-FR"/>
        </w:rPr>
        <w:t xml:space="preserve"> -</w:t>
      </w:r>
      <w:r w:rsidR="00B75616">
        <w:rPr>
          <w:rFonts w:ascii="Times New Roman" w:hAnsi="Times New Roman" w:cs="Times New Roman"/>
          <w:i/>
          <w:iCs/>
          <w:lang w:val="fr-FR"/>
        </w:rPr>
        <w:t xml:space="preserve">  </w:t>
      </w:r>
      <w:hyperlink r:id="rId8" w:history="1">
        <w:r w:rsidR="00B75616" w:rsidRPr="00F92A23">
          <w:rPr>
            <w:rStyle w:val="Hyperlink"/>
            <w:rFonts w:ascii="Times New Roman" w:hAnsi="Times New Roman" w:cs="Times New Roman"/>
            <w:i/>
            <w:iCs/>
            <w:lang w:val="fr-FR"/>
          </w:rPr>
          <w:t>darren.samuel@btech.christuniverityuniversity.in</w:t>
        </w:r>
      </w:hyperlink>
    </w:p>
    <w:p w14:paraId="24F760DF" w14:textId="1FCCCA47" w:rsidR="0083177B" w:rsidRPr="00C83448" w:rsidRDefault="0083177B" w:rsidP="00C83448">
      <w:pPr>
        <w:numPr>
          <w:ilvl w:val="1"/>
          <w:numId w:val="16"/>
        </w:numPr>
        <w:spacing w:line="276" w:lineRule="auto"/>
        <w:rPr>
          <w:rFonts w:ascii="Times New Roman" w:hAnsi="Times New Roman" w:cs="Times New Roman"/>
          <w:i/>
          <w:iCs/>
          <w:lang w:val="fr-FR"/>
        </w:rPr>
      </w:pPr>
      <w:r w:rsidRPr="00C83448">
        <w:rPr>
          <w:rFonts w:ascii="Times New Roman" w:hAnsi="Times New Roman" w:cs="Times New Roman"/>
          <w:i/>
          <w:iCs/>
          <w:lang w:val="fr-FR"/>
        </w:rPr>
        <w:t>246</w:t>
      </w:r>
      <w:r w:rsidR="00C43A2F" w:rsidRPr="00C83448">
        <w:rPr>
          <w:rFonts w:ascii="Times New Roman" w:hAnsi="Times New Roman" w:cs="Times New Roman"/>
          <w:i/>
          <w:iCs/>
          <w:lang w:val="fr-FR"/>
        </w:rPr>
        <w:t>2345</w:t>
      </w:r>
      <w:r w:rsidR="00E247E1">
        <w:rPr>
          <w:rFonts w:ascii="Times New Roman" w:hAnsi="Times New Roman" w:cs="Times New Roman"/>
          <w:i/>
          <w:iCs/>
          <w:lang w:val="fr-FR"/>
        </w:rPr>
        <w:t xml:space="preserve"> </w:t>
      </w:r>
      <w:r w:rsidR="007C09B1">
        <w:rPr>
          <w:rFonts w:ascii="Times New Roman" w:hAnsi="Times New Roman" w:cs="Times New Roman"/>
          <w:i/>
          <w:iCs/>
          <w:lang w:val="fr-FR"/>
        </w:rPr>
        <w:t xml:space="preserve">- </w:t>
      </w:r>
      <w:r w:rsidR="007C09B1" w:rsidRPr="00C83448">
        <w:rPr>
          <w:rFonts w:ascii="Times New Roman" w:hAnsi="Times New Roman" w:cs="Times New Roman"/>
          <w:i/>
          <w:iCs/>
          <w:lang w:val="fr-FR"/>
        </w:rPr>
        <w:t>P.</w:t>
      </w:r>
      <w:r w:rsidR="00C43A2F" w:rsidRPr="00C83448">
        <w:rPr>
          <w:rFonts w:ascii="Times New Roman" w:hAnsi="Times New Roman" w:cs="Times New Roman"/>
          <w:i/>
          <w:iCs/>
          <w:lang w:val="fr-FR"/>
        </w:rPr>
        <w:t xml:space="preserve"> </w:t>
      </w:r>
      <w:proofErr w:type="spellStart"/>
      <w:r w:rsidR="00C43A2F" w:rsidRPr="00C83448">
        <w:rPr>
          <w:rFonts w:ascii="Times New Roman" w:hAnsi="Times New Roman" w:cs="Times New Roman"/>
          <w:i/>
          <w:iCs/>
          <w:lang w:val="fr-FR"/>
        </w:rPr>
        <w:t>Kamuel</w:t>
      </w:r>
      <w:proofErr w:type="spellEnd"/>
      <w:r w:rsidR="00C43A2F" w:rsidRPr="00C83448">
        <w:rPr>
          <w:rFonts w:ascii="Times New Roman" w:hAnsi="Times New Roman" w:cs="Times New Roman"/>
          <w:i/>
          <w:iCs/>
          <w:lang w:val="fr-FR"/>
        </w:rPr>
        <w:t xml:space="preserve"> </w:t>
      </w:r>
      <w:r w:rsidR="007C09B1" w:rsidRPr="00C83448">
        <w:rPr>
          <w:rFonts w:ascii="Times New Roman" w:hAnsi="Times New Roman" w:cs="Times New Roman"/>
          <w:i/>
          <w:iCs/>
          <w:lang w:val="fr-FR"/>
        </w:rPr>
        <w:t>Shawn</w:t>
      </w:r>
      <w:r w:rsidR="007C09B1">
        <w:rPr>
          <w:rFonts w:ascii="Times New Roman" w:hAnsi="Times New Roman" w:cs="Times New Roman"/>
          <w:i/>
          <w:iCs/>
          <w:lang w:val="fr-FR"/>
        </w:rPr>
        <w:t xml:space="preserve"> -</w:t>
      </w:r>
      <w:r w:rsidR="00B75616">
        <w:rPr>
          <w:rFonts w:ascii="Times New Roman" w:hAnsi="Times New Roman" w:cs="Times New Roman"/>
          <w:i/>
          <w:iCs/>
          <w:lang w:val="fr-FR"/>
        </w:rPr>
        <w:t xml:space="preserve">  </w:t>
      </w:r>
      <w:r w:rsidRPr="00C83448">
        <w:rPr>
          <w:rFonts w:ascii="Times New Roman" w:hAnsi="Times New Roman" w:cs="Times New Roman"/>
          <w:i/>
          <w:iCs/>
          <w:lang w:val="fr-FR"/>
        </w:rPr>
        <w:t xml:space="preserve"> </w:t>
      </w:r>
      <w:hyperlink r:id="rId9" w:history="1">
        <w:r w:rsidR="00C43A2F" w:rsidRPr="00C83448">
          <w:rPr>
            <w:rStyle w:val="Hyperlink"/>
            <w:rFonts w:ascii="Times New Roman" w:hAnsi="Times New Roman" w:cs="Times New Roman"/>
            <w:i/>
            <w:iCs/>
            <w:lang w:val="fr-FR"/>
          </w:rPr>
          <w:t>p.kamuel@btech.christuniversity.in</w:t>
        </w:r>
      </w:hyperlink>
    </w:p>
    <w:p w14:paraId="21599BFA" w14:textId="1ACE1C29" w:rsidR="00C43A2F" w:rsidRPr="00C800EF" w:rsidRDefault="0083177B" w:rsidP="00C800EF">
      <w:pPr>
        <w:numPr>
          <w:ilvl w:val="1"/>
          <w:numId w:val="16"/>
        </w:numPr>
        <w:spacing w:line="276" w:lineRule="auto"/>
        <w:rPr>
          <w:rFonts w:ascii="Times New Roman" w:hAnsi="Times New Roman" w:cs="Times New Roman"/>
          <w:i/>
          <w:iCs/>
          <w:lang w:val="en-IN"/>
        </w:rPr>
      </w:pPr>
      <w:r w:rsidRPr="00C83448">
        <w:rPr>
          <w:rFonts w:ascii="Times New Roman" w:hAnsi="Times New Roman" w:cs="Times New Roman"/>
          <w:i/>
          <w:iCs/>
          <w:lang w:val="en-IN"/>
        </w:rPr>
        <w:t>2462</w:t>
      </w:r>
      <w:r w:rsidR="00C43A2F" w:rsidRPr="00C83448">
        <w:rPr>
          <w:rFonts w:ascii="Times New Roman" w:hAnsi="Times New Roman" w:cs="Times New Roman"/>
          <w:i/>
          <w:iCs/>
          <w:lang w:val="en-IN"/>
        </w:rPr>
        <w:t>333</w:t>
      </w:r>
      <w:r w:rsidRPr="00C83448">
        <w:rPr>
          <w:rFonts w:ascii="Times New Roman" w:hAnsi="Times New Roman" w:cs="Times New Roman"/>
          <w:i/>
          <w:iCs/>
          <w:lang w:val="en-IN"/>
        </w:rPr>
        <w:t xml:space="preserve"> </w:t>
      </w:r>
      <w:r w:rsidR="00E247E1">
        <w:rPr>
          <w:rFonts w:ascii="Times New Roman" w:hAnsi="Times New Roman" w:cs="Times New Roman"/>
          <w:i/>
          <w:iCs/>
          <w:lang w:val="en-IN"/>
        </w:rPr>
        <w:t xml:space="preserve">- </w:t>
      </w:r>
      <w:r w:rsidR="00C43A2F" w:rsidRPr="00C83448">
        <w:rPr>
          <w:rFonts w:ascii="Times New Roman" w:hAnsi="Times New Roman" w:cs="Times New Roman"/>
          <w:i/>
          <w:iCs/>
          <w:lang w:val="en-IN"/>
        </w:rPr>
        <w:t xml:space="preserve">Joel Jacob </w:t>
      </w:r>
      <w:r w:rsidR="00E247E1" w:rsidRPr="00C83448">
        <w:rPr>
          <w:rFonts w:ascii="Times New Roman" w:hAnsi="Times New Roman" w:cs="Times New Roman"/>
          <w:i/>
          <w:iCs/>
          <w:lang w:val="en-IN"/>
        </w:rPr>
        <w:t>Roji</w:t>
      </w:r>
      <w:r w:rsidR="00E247E1">
        <w:rPr>
          <w:rFonts w:ascii="Times New Roman" w:hAnsi="Times New Roman" w:cs="Times New Roman"/>
          <w:i/>
          <w:iCs/>
          <w:lang w:val="en-IN"/>
        </w:rPr>
        <w:t xml:space="preserve"> -</w:t>
      </w:r>
      <w:r w:rsidR="00B75616">
        <w:rPr>
          <w:rFonts w:ascii="Times New Roman" w:hAnsi="Times New Roman" w:cs="Times New Roman"/>
          <w:i/>
          <w:iCs/>
          <w:lang w:val="en-IN"/>
        </w:rPr>
        <w:t xml:space="preserve">  </w:t>
      </w:r>
      <w:hyperlink r:id="rId10" w:history="1">
        <w:r w:rsidR="00B75616" w:rsidRPr="00F92A23">
          <w:rPr>
            <w:rStyle w:val="Hyperlink"/>
            <w:rFonts w:ascii="Times New Roman" w:hAnsi="Times New Roman" w:cs="Times New Roman"/>
            <w:i/>
            <w:iCs/>
            <w:lang w:val="en-IN"/>
          </w:rPr>
          <w:t>joel.jacob@btech.christuniversity.in</w:t>
        </w:r>
      </w:hyperlink>
    </w:p>
    <w:p w14:paraId="4C99B2B3" w14:textId="4BFD0BD4" w:rsidR="0079091C" w:rsidRPr="00935191" w:rsidRDefault="0079091C" w:rsidP="00C83448">
      <w:pPr>
        <w:numPr>
          <w:ilvl w:val="0"/>
          <w:numId w:val="16"/>
        </w:numPr>
        <w:rPr>
          <w:rFonts w:ascii="Times New Roman" w:hAnsi="Times New Roman" w:cs="Times New Roman"/>
        </w:rPr>
      </w:pPr>
      <w:r w:rsidRPr="00EB0220">
        <w:rPr>
          <w:rFonts w:ascii="Times New Roman" w:hAnsi="Times New Roman" w:cs="Times New Roman"/>
          <w:b/>
          <w:bCs/>
          <w:sz w:val="28"/>
          <w:szCs w:val="28"/>
        </w:rPr>
        <w:t>Course</w:t>
      </w:r>
      <w:r w:rsidRPr="00935191">
        <w:rPr>
          <w:rFonts w:ascii="Times New Roman" w:hAnsi="Times New Roman" w:cs="Times New Roman"/>
        </w:rPr>
        <w:t xml:space="preserve">: </w:t>
      </w:r>
      <w:r w:rsidRPr="00935191">
        <w:rPr>
          <w:rFonts w:ascii="Times New Roman" w:hAnsi="Times New Roman" w:cs="Times New Roman"/>
          <w:i/>
          <w:iCs/>
        </w:rPr>
        <w:t xml:space="preserve"> UI/UX Design Fundamentals</w:t>
      </w:r>
    </w:p>
    <w:p w14:paraId="3F6956B8" w14:textId="61345067" w:rsidR="0079091C" w:rsidRPr="00935191" w:rsidRDefault="0079091C" w:rsidP="00C83448">
      <w:pPr>
        <w:numPr>
          <w:ilvl w:val="0"/>
          <w:numId w:val="16"/>
        </w:numPr>
        <w:rPr>
          <w:rFonts w:ascii="Times New Roman" w:hAnsi="Times New Roman" w:cs="Times New Roman"/>
        </w:rPr>
      </w:pPr>
      <w:r w:rsidRPr="00EB0220">
        <w:rPr>
          <w:rFonts w:ascii="Times New Roman" w:hAnsi="Times New Roman" w:cs="Times New Roman"/>
          <w:b/>
          <w:bCs/>
          <w:sz w:val="28"/>
          <w:szCs w:val="28"/>
        </w:rPr>
        <w:t>Instructor Name</w:t>
      </w:r>
      <w:r w:rsidRPr="00935191">
        <w:rPr>
          <w:rFonts w:ascii="Times New Roman" w:hAnsi="Times New Roman" w:cs="Times New Roman"/>
        </w:rPr>
        <w:t xml:space="preserve">: </w:t>
      </w:r>
      <w:r w:rsidR="0083177B" w:rsidRPr="00935191">
        <w:rPr>
          <w:rFonts w:ascii="Times New Roman" w:hAnsi="Times New Roman" w:cs="Times New Roman"/>
        </w:rPr>
        <w:t xml:space="preserve"> </w:t>
      </w:r>
      <w:r w:rsidR="0083177B" w:rsidRPr="00935191">
        <w:rPr>
          <w:rFonts w:ascii="Times New Roman" w:hAnsi="Times New Roman" w:cs="Times New Roman"/>
          <w:i/>
          <w:iCs/>
        </w:rPr>
        <w:t>Mr</w:t>
      </w:r>
      <w:r w:rsidR="009736B2">
        <w:rPr>
          <w:rFonts w:ascii="Times New Roman" w:hAnsi="Times New Roman" w:cs="Times New Roman"/>
          <w:i/>
          <w:iCs/>
        </w:rPr>
        <w:t>s. Nagaveena</w:t>
      </w:r>
    </w:p>
    <w:p w14:paraId="47309494" w14:textId="038D2105" w:rsidR="0079091C" w:rsidRPr="00935191" w:rsidRDefault="0079091C" w:rsidP="00C83448">
      <w:pPr>
        <w:numPr>
          <w:ilvl w:val="0"/>
          <w:numId w:val="16"/>
        </w:numPr>
        <w:rPr>
          <w:rFonts w:ascii="Times New Roman" w:hAnsi="Times New Roman" w:cs="Times New Roman"/>
        </w:rPr>
      </w:pPr>
      <w:r w:rsidRPr="00EB0220">
        <w:rPr>
          <w:rFonts w:ascii="Times New Roman" w:hAnsi="Times New Roman" w:cs="Times New Roman"/>
          <w:b/>
          <w:bCs/>
          <w:sz w:val="28"/>
          <w:szCs w:val="28"/>
        </w:rPr>
        <w:t>Institution</w:t>
      </w:r>
      <w:r w:rsidRPr="00EB0220">
        <w:rPr>
          <w:rFonts w:ascii="Times New Roman" w:hAnsi="Times New Roman" w:cs="Times New Roman"/>
          <w:sz w:val="28"/>
          <w:szCs w:val="28"/>
        </w:rPr>
        <w:t>:</w:t>
      </w:r>
      <w:r w:rsidR="0083177B" w:rsidRPr="00935191">
        <w:rPr>
          <w:rFonts w:ascii="Times New Roman" w:hAnsi="Times New Roman" w:cs="Times New Roman"/>
        </w:rPr>
        <w:t xml:space="preserve"> </w:t>
      </w:r>
      <w:r w:rsidRPr="00935191">
        <w:rPr>
          <w:rFonts w:ascii="Times New Roman" w:hAnsi="Times New Roman" w:cs="Times New Roman"/>
          <w:i/>
          <w:iCs/>
        </w:rPr>
        <w:t xml:space="preserve"> Christ</w:t>
      </w:r>
      <w:r w:rsidR="009736B2">
        <w:rPr>
          <w:rFonts w:ascii="Times New Roman" w:hAnsi="Times New Roman" w:cs="Times New Roman"/>
          <w:i/>
          <w:iCs/>
        </w:rPr>
        <w:t xml:space="preserve"> (Deemed – to – be)</w:t>
      </w:r>
      <w:r w:rsidRPr="00935191">
        <w:rPr>
          <w:rFonts w:ascii="Times New Roman" w:hAnsi="Times New Roman" w:cs="Times New Roman"/>
          <w:i/>
          <w:iCs/>
        </w:rPr>
        <w:t xml:space="preserve"> University</w:t>
      </w:r>
    </w:p>
    <w:p w14:paraId="2DC0D366" w14:textId="6C7F954C" w:rsidR="0079091C" w:rsidRPr="00935191" w:rsidRDefault="0079091C" w:rsidP="00C83448">
      <w:pPr>
        <w:numPr>
          <w:ilvl w:val="0"/>
          <w:numId w:val="16"/>
        </w:numPr>
        <w:rPr>
          <w:rFonts w:ascii="Times New Roman" w:hAnsi="Times New Roman" w:cs="Times New Roman"/>
        </w:rPr>
      </w:pPr>
      <w:r w:rsidRPr="00EB0220">
        <w:rPr>
          <w:rFonts w:ascii="Times New Roman" w:hAnsi="Times New Roman" w:cs="Times New Roman"/>
          <w:b/>
          <w:bCs/>
          <w:sz w:val="28"/>
          <w:szCs w:val="28"/>
        </w:rPr>
        <w:t>Date of Submission</w:t>
      </w:r>
      <w:r w:rsidRPr="00935191">
        <w:rPr>
          <w:rFonts w:ascii="Times New Roman" w:hAnsi="Times New Roman" w:cs="Times New Roman"/>
        </w:rPr>
        <w:t xml:space="preserve">: </w:t>
      </w:r>
      <w:r w:rsidR="00612521" w:rsidRPr="00935191">
        <w:rPr>
          <w:rFonts w:ascii="Times New Roman" w:hAnsi="Times New Roman" w:cs="Times New Roman"/>
          <w:i/>
          <w:iCs/>
        </w:rPr>
        <w:t>1</w:t>
      </w:r>
      <w:r w:rsidR="00EB0220">
        <w:rPr>
          <w:rFonts w:ascii="Times New Roman" w:hAnsi="Times New Roman" w:cs="Times New Roman"/>
          <w:i/>
          <w:iCs/>
        </w:rPr>
        <w:t>2</w:t>
      </w:r>
      <w:r w:rsidR="00612521" w:rsidRPr="00935191">
        <w:rPr>
          <w:rFonts w:ascii="Times New Roman" w:hAnsi="Times New Roman" w:cs="Times New Roman"/>
          <w:i/>
          <w:iCs/>
        </w:rPr>
        <w:t>/08/2025</w:t>
      </w:r>
    </w:p>
    <w:p w14:paraId="597ABD88" w14:textId="492B9AF9" w:rsidR="0079091C" w:rsidRPr="00935191" w:rsidRDefault="0079091C" w:rsidP="0079091C">
      <w:pPr>
        <w:rPr>
          <w:rFonts w:ascii="Times New Roman" w:hAnsi="Times New Roman" w:cs="Times New Roman"/>
        </w:rPr>
      </w:pPr>
    </w:p>
    <w:p w14:paraId="0AB9D074" w14:textId="77777777" w:rsidR="00EB0220" w:rsidRDefault="0079091C" w:rsidP="0079091C">
      <w:pPr>
        <w:rPr>
          <w:rFonts w:ascii="Times New Roman" w:hAnsi="Times New Roman" w:cs="Times New Roman"/>
          <w:b/>
          <w:bCs/>
        </w:rPr>
      </w:pPr>
      <w:r w:rsidRPr="00935191">
        <w:rPr>
          <w:rFonts w:ascii="Times New Roman" w:hAnsi="Times New Roman" w:cs="Times New Roman"/>
          <w:b/>
          <w:bCs/>
        </w:rPr>
        <w:t xml:space="preserve"> </w:t>
      </w:r>
    </w:p>
    <w:p w14:paraId="2BF60821" w14:textId="77777777" w:rsidR="00EB0220" w:rsidRDefault="00EB0220" w:rsidP="0079091C">
      <w:pPr>
        <w:rPr>
          <w:rFonts w:ascii="Times New Roman" w:hAnsi="Times New Roman" w:cs="Times New Roman"/>
          <w:b/>
          <w:bCs/>
        </w:rPr>
      </w:pPr>
    </w:p>
    <w:p w14:paraId="7249F1B3" w14:textId="77777777" w:rsidR="00EB5555" w:rsidRDefault="00EB5555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4C5DD33" w14:textId="693A07CB" w:rsidR="0079091C" w:rsidRPr="00EB0220" w:rsidRDefault="0079091C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EB0220">
        <w:rPr>
          <w:rFonts w:ascii="Times New Roman" w:hAnsi="Times New Roman" w:cs="Times New Roman"/>
          <w:b/>
          <w:bCs/>
          <w:sz w:val="32"/>
          <w:szCs w:val="32"/>
        </w:rPr>
        <w:t>2. Abstract</w:t>
      </w:r>
    </w:p>
    <w:p w14:paraId="78A4CAD4" w14:textId="0D4BBED8" w:rsidR="005B4DD7" w:rsidRDefault="00E247E1" w:rsidP="0079091C">
      <w:pPr>
        <w:rPr>
          <w:rFonts w:ascii="Times New Roman" w:hAnsi="Times New Roman" w:cs="Times New Roman"/>
        </w:rPr>
      </w:pPr>
      <w:r w:rsidRPr="00EF73B6">
        <w:rPr>
          <w:rFonts w:ascii="Times New Roman" w:hAnsi="Times New Roman" w:cs="Times New Roman"/>
        </w:rPr>
        <w:t xml:space="preserve">This project focuses on the design and development of a responsive front-end launch page for </w:t>
      </w:r>
      <w:r w:rsidRPr="00EF73B6">
        <w:rPr>
          <w:rFonts w:ascii="Times New Roman" w:hAnsi="Times New Roman" w:cs="Times New Roman"/>
          <w:b/>
          <w:bCs/>
        </w:rPr>
        <w:t>PulsePro X</w:t>
      </w:r>
      <w:r w:rsidRPr="00EF73B6">
        <w:rPr>
          <w:rFonts w:ascii="Times New Roman" w:hAnsi="Times New Roman" w:cs="Times New Roman"/>
        </w:rPr>
        <w:t>, a next-generation smart gadget. The webpage was created using semantic HTML5 and CSS, with a strong emphasis on clean visual hierarchy, intuitive navigation, and modern UI/UX practices. Key features include a fixed navigation header, a visually impactful hero section, interactive feature and pricing cards, a detailed specifications table, and testimonial highlights. Flexbox layouts and responsive design principles ensure the page adapts seamlessly to different devices, providing an optimal viewing experience on desktops, tablets, and mobiles</w:t>
      </w:r>
      <w:r>
        <w:rPr>
          <w:rFonts w:ascii="Times New Roman" w:hAnsi="Times New Roman" w:cs="Times New Roman"/>
        </w:rPr>
        <w:t>.</w:t>
      </w:r>
    </w:p>
    <w:p w14:paraId="4A27A153" w14:textId="77777777" w:rsidR="00E247E1" w:rsidRPr="00935191" w:rsidRDefault="00E247E1" w:rsidP="0079091C">
      <w:pPr>
        <w:rPr>
          <w:rFonts w:ascii="Times New Roman" w:hAnsi="Times New Roman" w:cs="Times New Roman"/>
        </w:rPr>
      </w:pPr>
    </w:p>
    <w:p w14:paraId="7324F244" w14:textId="22C70EDD" w:rsidR="0079091C" w:rsidRPr="00A20028" w:rsidRDefault="0079091C" w:rsidP="0079091C">
      <w:pPr>
        <w:rPr>
          <w:rFonts w:ascii="Times New Roman" w:hAnsi="Times New Roman" w:cs="Times New Roman"/>
          <w:sz w:val="32"/>
          <w:szCs w:val="32"/>
        </w:rPr>
      </w:pPr>
      <w:r w:rsidRPr="00A20028">
        <w:rPr>
          <w:rFonts w:ascii="Times New Roman" w:hAnsi="Times New Roman" w:cs="Times New Roman"/>
          <w:b/>
          <w:bCs/>
          <w:sz w:val="32"/>
          <w:szCs w:val="32"/>
        </w:rPr>
        <w:t>3. Objectives</w:t>
      </w:r>
    </w:p>
    <w:p w14:paraId="6B6F09BF" w14:textId="77777777" w:rsidR="0079091C" w:rsidRPr="00935191" w:rsidRDefault="0079091C" w:rsidP="0079091C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Design a user-friendly interface using modern UI principles</w:t>
      </w:r>
    </w:p>
    <w:p w14:paraId="1DD5C5B9" w14:textId="77777777" w:rsidR="0079091C" w:rsidRPr="00935191" w:rsidRDefault="0079091C" w:rsidP="0079091C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Develop a fully responsive layout using only HTML and CSS</w:t>
      </w:r>
    </w:p>
    <w:p w14:paraId="2D0EFBE3" w14:textId="77777777" w:rsidR="0079091C" w:rsidRPr="00935191" w:rsidRDefault="0079091C" w:rsidP="0079091C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Implement structured HTML5 semantic elements</w:t>
      </w:r>
    </w:p>
    <w:p w14:paraId="32E1F75A" w14:textId="77777777" w:rsidR="0079091C" w:rsidRPr="00935191" w:rsidRDefault="0079091C" w:rsidP="0079091C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Apply CSS styling for branding, layout, and responsive behavior</w:t>
      </w:r>
    </w:p>
    <w:p w14:paraId="21DB00E7" w14:textId="1DFEA128" w:rsidR="0079091C" w:rsidRPr="00935191" w:rsidRDefault="0079091C" w:rsidP="0079091C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 xml:space="preserve">Ensure accessibility and readability across </w:t>
      </w:r>
      <w:r w:rsidR="00C633A1">
        <w:rPr>
          <w:rFonts w:ascii="Times New Roman" w:hAnsi="Times New Roman" w:cs="Times New Roman"/>
        </w:rPr>
        <w:t xml:space="preserve">all </w:t>
      </w:r>
      <w:r w:rsidRPr="00935191">
        <w:rPr>
          <w:rFonts w:ascii="Times New Roman" w:hAnsi="Times New Roman" w:cs="Times New Roman"/>
        </w:rPr>
        <w:t>devices</w:t>
      </w:r>
    </w:p>
    <w:p w14:paraId="359221C0" w14:textId="77777777" w:rsidR="00A20028" w:rsidRDefault="0079091C" w:rsidP="0079091C">
      <w:pPr>
        <w:rPr>
          <w:rFonts w:ascii="Times New Roman" w:hAnsi="Times New Roman" w:cs="Times New Roman"/>
          <w:b/>
          <w:bCs/>
        </w:rPr>
      </w:pPr>
      <w:r w:rsidRPr="00935191">
        <w:rPr>
          <w:rFonts w:ascii="Times New Roman" w:hAnsi="Times New Roman" w:cs="Times New Roman"/>
          <w:b/>
          <w:bCs/>
        </w:rPr>
        <w:t xml:space="preserve"> </w:t>
      </w:r>
    </w:p>
    <w:p w14:paraId="28E50E43" w14:textId="310C07C0" w:rsidR="0079091C" w:rsidRPr="00A20028" w:rsidRDefault="0079091C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20028">
        <w:rPr>
          <w:rFonts w:ascii="Times New Roman" w:hAnsi="Times New Roman" w:cs="Times New Roman"/>
          <w:b/>
          <w:bCs/>
          <w:sz w:val="32"/>
          <w:szCs w:val="32"/>
        </w:rPr>
        <w:t>4. Scope of the Project</w:t>
      </w:r>
    </w:p>
    <w:p w14:paraId="7660FAA0" w14:textId="77777777" w:rsidR="0079091C" w:rsidRPr="00935191" w:rsidRDefault="0079091C" w:rsidP="0079091C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Focused on front-end design only</w:t>
      </w:r>
    </w:p>
    <w:p w14:paraId="017BC79C" w14:textId="77777777" w:rsidR="0079091C" w:rsidRPr="00935191" w:rsidRDefault="0079091C" w:rsidP="0079091C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No JavaScript or server-side integration</w:t>
      </w:r>
    </w:p>
    <w:p w14:paraId="04A56C57" w14:textId="77777777" w:rsidR="0079091C" w:rsidRPr="00935191" w:rsidRDefault="0079091C" w:rsidP="0079091C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Intended for desktop, tablet, and mobile viewports</w:t>
      </w:r>
    </w:p>
    <w:p w14:paraId="5939EFB7" w14:textId="77777777" w:rsidR="0079091C" w:rsidRDefault="0079091C" w:rsidP="0079091C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Used only open-source tools and pure code (no libraries)</w:t>
      </w:r>
    </w:p>
    <w:p w14:paraId="368855E1" w14:textId="77777777" w:rsidR="007F4C99" w:rsidRPr="00935191" w:rsidRDefault="007F4C99" w:rsidP="007F4C99">
      <w:pPr>
        <w:rPr>
          <w:rFonts w:ascii="Times New Roman" w:hAnsi="Times New Roman" w:cs="Times New Roman"/>
        </w:rPr>
      </w:pPr>
    </w:p>
    <w:p w14:paraId="182A2971" w14:textId="61F7F827" w:rsidR="00AC1788" w:rsidRPr="007F4C99" w:rsidRDefault="0079091C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7F4C99">
        <w:rPr>
          <w:rFonts w:ascii="Times New Roman" w:hAnsi="Times New Roman" w:cs="Times New Roman"/>
          <w:b/>
          <w:bCs/>
          <w:sz w:val="32"/>
          <w:szCs w:val="32"/>
        </w:rPr>
        <w:t xml:space="preserve"> 5. Tools &amp; Technologies Used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4521"/>
        <w:gridCol w:w="4521"/>
      </w:tblGrid>
      <w:tr w:rsidR="00D93485" w:rsidRPr="00935191" w14:paraId="5A0D2B6C" w14:textId="77777777" w:rsidTr="003761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1" w:type="dxa"/>
          </w:tcPr>
          <w:p w14:paraId="175B3CF8" w14:textId="5985ABCE" w:rsidR="00D93485" w:rsidRPr="00935191" w:rsidRDefault="00D93485" w:rsidP="006436F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935191">
              <w:rPr>
                <w:rFonts w:ascii="Times New Roman" w:hAnsi="Times New Roman" w:cs="Times New Roman"/>
              </w:rPr>
              <w:t>Tool/Technology</w:t>
            </w:r>
          </w:p>
        </w:tc>
        <w:tc>
          <w:tcPr>
            <w:tcW w:w="4521" w:type="dxa"/>
          </w:tcPr>
          <w:p w14:paraId="223EB0B1" w14:textId="781CD0DA" w:rsidR="00D93485" w:rsidRPr="00935191" w:rsidRDefault="00D93485" w:rsidP="006436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935191">
              <w:rPr>
                <w:rFonts w:ascii="Times New Roman" w:hAnsi="Times New Roman" w:cs="Times New Roman"/>
              </w:rPr>
              <w:t>Purpose</w:t>
            </w:r>
          </w:p>
        </w:tc>
      </w:tr>
      <w:tr w:rsidR="00D93485" w:rsidRPr="00935191" w14:paraId="6CA668F2" w14:textId="77777777" w:rsidTr="003761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1" w:type="dxa"/>
          </w:tcPr>
          <w:p w14:paraId="4647C61F" w14:textId="0485454B" w:rsidR="00D93485" w:rsidRPr="00935191" w:rsidRDefault="00D93485" w:rsidP="006436F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935191">
              <w:rPr>
                <w:rFonts w:ascii="Times New Roman" w:hAnsi="Times New Roman" w:cs="Times New Roman"/>
              </w:rPr>
              <w:t>HTML5</w:t>
            </w:r>
          </w:p>
        </w:tc>
        <w:tc>
          <w:tcPr>
            <w:tcW w:w="4521" w:type="dxa"/>
          </w:tcPr>
          <w:p w14:paraId="4A885EB7" w14:textId="07BFF8BC" w:rsidR="00D93485" w:rsidRPr="00935191" w:rsidRDefault="00D93485" w:rsidP="006436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935191">
              <w:rPr>
                <w:rFonts w:ascii="Times New Roman" w:hAnsi="Times New Roman" w:cs="Times New Roman"/>
              </w:rPr>
              <w:t>Markup and content structure</w:t>
            </w:r>
          </w:p>
        </w:tc>
      </w:tr>
      <w:tr w:rsidR="00D93485" w:rsidRPr="00935191" w14:paraId="053C2FF4" w14:textId="77777777" w:rsidTr="003761B1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1" w:type="dxa"/>
          </w:tcPr>
          <w:p w14:paraId="4714FD48" w14:textId="6AB5F765" w:rsidR="00D93485" w:rsidRPr="00935191" w:rsidRDefault="00D93485" w:rsidP="006436F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935191">
              <w:rPr>
                <w:rFonts w:ascii="Times New Roman" w:hAnsi="Times New Roman" w:cs="Times New Roman"/>
              </w:rPr>
              <w:t>CSS3</w:t>
            </w:r>
          </w:p>
        </w:tc>
        <w:tc>
          <w:tcPr>
            <w:tcW w:w="4521" w:type="dxa"/>
          </w:tcPr>
          <w:p w14:paraId="0B458641" w14:textId="61E0D93F" w:rsidR="00D93485" w:rsidRPr="00935191" w:rsidRDefault="00D93485" w:rsidP="00643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935191">
              <w:rPr>
                <w:rFonts w:ascii="Times New Roman" w:hAnsi="Times New Roman" w:cs="Times New Roman"/>
              </w:rPr>
              <w:t>Styling and layout management</w:t>
            </w:r>
          </w:p>
        </w:tc>
      </w:tr>
      <w:tr w:rsidR="00D93485" w:rsidRPr="00935191" w14:paraId="02AB4CD3" w14:textId="77777777" w:rsidTr="003761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1" w:type="dxa"/>
          </w:tcPr>
          <w:p w14:paraId="710849ED" w14:textId="09FB33E3" w:rsidR="00D93485" w:rsidRPr="00935191" w:rsidRDefault="00D93485" w:rsidP="006436F8">
            <w:pPr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935191">
              <w:rPr>
                <w:rFonts w:ascii="Times New Roman" w:hAnsi="Times New Roman" w:cs="Times New Roman"/>
              </w:rPr>
              <w:lastRenderedPageBreak/>
              <w:t>VS Code</w:t>
            </w:r>
          </w:p>
        </w:tc>
        <w:tc>
          <w:tcPr>
            <w:tcW w:w="4521" w:type="dxa"/>
          </w:tcPr>
          <w:p w14:paraId="66090254" w14:textId="05023175" w:rsidR="00D93485" w:rsidRPr="00935191" w:rsidRDefault="00D93485" w:rsidP="006436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</w:rPr>
            </w:pPr>
            <w:r w:rsidRPr="00935191">
              <w:rPr>
                <w:rFonts w:ascii="Times New Roman" w:hAnsi="Times New Roman" w:cs="Times New Roman"/>
              </w:rPr>
              <w:t>Code editor</w:t>
            </w:r>
          </w:p>
        </w:tc>
      </w:tr>
      <w:tr w:rsidR="00A13198" w:rsidRPr="00935191" w14:paraId="08A42E37" w14:textId="77777777" w:rsidTr="003761B1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21" w:type="dxa"/>
          </w:tcPr>
          <w:p w14:paraId="54D337FA" w14:textId="1BDCA69B" w:rsidR="00A13198" w:rsidRPr="00935191" w:rsidRDefault="00A13198" w:rsidP="006436F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ogle Fonts</w:t>
            </w:r>
          </w:p>
        </w:tc>
        <w:tc>
          <w:tcPr>
            <w:tcW w:w="4521" w:type="dxa"/>
          </w:tcPr>
          <w:p w14:paraId="46175852" w14:textId="3F4D3518" w:rsidR="00A13198" w:rsidRPr="00935191" w:rsidRDefault="00A13198" w:rsidP="006436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ography</w:t>
            </w:r>
          </w:p>
        </w:tc>
      </w:tr>
    </w:tbl>
    <w:p w14:paraId="0BC0DA17" w14:textId="77777777" w:rsidR="00AC1788" w:rsidRPr="00935191" w:rsidRDefault="00AC1788" w:rsidP="0079091C">
      <w:pPr>
        <w:rPr>
          <w:rFonts w:ascii="Times New Roman" w:hAnsi="Times New Roman" w:cs="Times New Roman"/>
          <w:b/>
          <w:bCs/>
        </w:rPr>
      </w:pPr>
    </w:p>
    <w:p w14:paraId="09905938" w14:textId="5DD8B2F7" w:rsidR="002832DC" w:rsidRPr="00C800EF" w:rsidRDefault="00CB2D6B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800EF">
        <w:rPr>
          <w:rFonts w:ascii="Times New Roman" w:hAnsi="Times New Roman" w:cs="Times New Roman"/>
          <w:b/>
          <w:bCs/>
          <w:sz w:val="32"/>
          <w:szCs w:val="32"/>
        </w:rPr>
        <w:t>6</w:t>
      </w:r>
      <w:r w:rsidR="0079091C" w:rsidRPr="00C800EF">
        <w:rPr>
          <w:rFonts w:ascii="Times New Roman" w:hAnsi="Times New Roman" w:cs="Times New Roman"/>
          <w:b/>
          <w:bCs/>
          <w:sz w:val="32"/>
          <w:szCs w:val="32"/>
        </w:rPr>
        <w:t>. HTML Structure Overview</w:t>
      </w:r>
    </w:p>
    <w:p w14:paraId="02E28F41" w14:textId="4B8B6EAF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header&gt;</w:t>
      </w:r>
      <w:r w:rsidRPr="008316BF">
        <w:rPr>
          <w:rFonts w:ascii="Times New Roman" w:hAnsi="Times New Roman" w:cs="Times New Roman"/>
        </w:rPr>
        <w:t xml:space="preserve"> </w:t>
      </w:r>
      <w:r w:rsidR="006D227C">
        <w:rPr>
          <w:rFonts w:ascii="Times New Roman" w:hAnsi="Times New Roman" w:cs="Times New Roman"/>
        </w:rPr>
        <w:t xml:space="preserve">- </w:t>
      </w:r>
      <w:r w:rsidRPr="008316BF">
        <w:rPr>
          <w:rFonts w:ascii="Times New Roman" w:hAnsi="Times New Roman" w:cs="Times New Roman"/>
        </w:rPr>
        <w:t>fixed top navigation with logo and anchor links.</w:t>
      </w:r>
    </w:p>
    <w:p w14:paraId="489E716D" w14:textId="32E4488F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section id="hero"&gt;</w:t>
      </w:r>
      <w:r w:rsidRPr="008316BF">
        <w:rPr>
          <w:rFonts w:ascii="Times New Roman" w:hAnsi="Times New Roman" w:cs="Times New Roman"/>
        </w:rPr>
        <w:t xml:space="preserve"> </w:t>
      </w:r>
      <w:r w:rsidR="007C09B1">
        <w:rPr>
          <w:rFonts w:ascii="Times New Roman" w:hAnsi="Times New Roman" w:cs="Times New Roman"/>
        </w:rPr>
        <w:t xml:space="preserve">- </w:t>
      </w:r>
      <w:r w:rsidR="007C09B1" w:rsidRPr="008316BF">
        <w:rPr>
          <w:rFonts w:ascii="Times New Roman" w:hAnsi="Times New Roman" w:cs="Times New Roman"/>
        </w:rPr>
        <w:t>hero</w:t>
      </w:r>
      <w:r w:rsidRPr="008316BF">
        <w:rPr>
          <w:rFonts w:ascii="Times New Roman" w:hAnsi="Times New Roman" w:cs="Times New Roman"/>
        </w:rPr>
        <w:t xml:space="preserve"> area (headline, short pitch, image).</w:t>
      </w:r>
    </w:p>
    <w:p w14:paraId="01724104" w14:textId="63B49349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section id="features"&gt;</w:t>
      </w:r>
      <w:r w:rsidRPr="008316BF">
        <w:rPr>
          <w:rFonts w:ascii="Times New Roman" w:hAnsi="Times New Roman" w:cs="Times New Roman"/>
        </w:rPr>
        <w:t xml:space="preserve"> </w:t>
      </w:r>
      <w:r w:rsidR="006D227C">
        <w:rPr>
          <w:rFonts w:ascii="Times New Roman" w:hAnsi="Times New Roman" w:cs="Times New Roman"/>
        </w:rPr>
        <w:t xml:space="preserve">- </w:t>
      </w:r>
      <w:r w:rsidRPr="008316BF">
        <w:rPr>
          <w:rFonts w:ascii="Times New Roman" w:hAnsi="Times New Roman" w:cs="Times New Roman"/>
        </w:rPr>
        <w:t>feature cards showcasing product strengths.</w:t>
      </w:r>
    </w:p>
    <w:p w14:paraId="1734D57A" w14:textId="13F3541E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section id="specifications"&gt;</w:t>
      </w:r>
      <w:r w:rsidRPr="008316BF">
        <w:rPr>
          <w:rFonts w:ascii="Times New Roman" w:hAnsi="Times New Roman" w:cs="Times New Roman"/>
        </w:rPr>
        <w:t xml:space="preserve"> </w:t>
      </w:r>
      <w:r w:rsidR="007C09B1">
        <w:rPr>
          <w:rFonts w:ascii="Times New Roman" w:hAnsi="Times New Roman" w:cs="Times New Roman"/>
        </w:rPr>
        <w:t xml:space="preserve">- </w:t>
      </w:r>
      <w:r w:rsidR="007C09B1" w:rsidRPr="008316BF">
        <w:rPr>
          <w:rFonts w:ascii="Times New Roman" w:hAnsi="Times New Roman" w:cs="Times New Roman"/>
        </w:rPr>
        <w:t>a</w:t>
      </w:r>
      <w:r w:rsidRPr="008316BF">
        <w:rPr>
          <w:rFonts w:ascii="Times New Roman" w:hAnsi="Times New Roman" w:cs="Times New Roman"/>
        </w:rPr>
        <w:t xml:space="preserve"> specification table for technical details.</w:t>
      </w:r>
    </w:p>
    <w:p w14:paraId="60EE6470" w14:textId="2C752671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section id="testimonials"&gt;</w:t>
      </w:r>
      <w:r w:rsidRPr="008316BF">
        <w:rPr>
          <w:rFonts w:ascii="Times New Roman" w:hAnsi="Times New Roman" w:cs="Times New Roman"/>
        </w:rPr>
        <w:t xml:space="preserve"> </w:t>
      </w:r>
      <w:r w:rsidR="007C09B1">
        <w:rPr>
          <w:rFonts w:ascii="Times New Roman" w:hAnsi="Times New Roman" w:cs="Times New Roman"/>
        </w:rPr>
        <w:t xml:space="preserve">- </w:t>
      </w:r>
      <w:r w:rsidR="007C09B1" w:rsidRPr="008316BF">
        <w:rPr>
          <w:rFonts w:ascii="Times New Roman" w:hAnsi="Times New Roman" w:cs="Times New Roman"/>
        </w:rPr>
        <w:t>user</w:t>
      </w:r>
      <w:r w:rsidRPr="008316BF">
        <w:rPr>
          <w:rFonts w:ascii="Times New Roman" w:hAnsi="Times New Roman" w:cs="Times New Roman"/>
        </w:rPr>
        <w:t xml:space="preserve"> testimonials and ratings.</w:t>
      </w:r>
    </w:p>
    <w:p w14:paraId="34900E18" w14:textId="51D73717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section id="pricing"&gt;</w:t>
      </w:r>
      <w:r w:rsidR="006D227C">
        <w:rPr>
          <w:rStyle w:val="VerbatimChar"/>
          <w:rFonts w:ascii="Times New Roman" w:hAnsi="Times New Roman" w:cs="Times New Roman"/>
        </w:rPr>
        <w:t xml:space="preserve"> </w:t>
      </w:r>
      <w:r w:rsidR="007C09B1">
        <w:rPr>
          <w:rStyle w:val="VerbatimChar"/>
          <w:rFonts w:ascii="Times New Roman" w:hAnsi="Times New Roman" w:cs="Times New Roman"/>
        </w:rPr>
        <w:t xml:space="preserve">- </w:t>
      </w:r>
      <w:r w:rsidR="007C09B1" w:rsidRPr="008316BF">
        <w:rPr>
          <w:rFonts w:ascii="Times New Roman" w:hAnsi="Times New Roman" w:cs="Times New Roman"/>
        </w:rPr>
        <w:t>pricing</w:t>
      </w:r>
      <w:r w:rsidRPr="008316BF">
        <w:rPr>
          <w:rFonts w:ascii="Times New Roman" w:hAnsi="Times New Roman" w:cs="Times New Roman"/>
        </w:rPr>
        <w:t xml:space="preserve"> plans and CTAs.</w:t>
      </w:r>
    </w:p>
    <w:p w14:paraId="15797202" w14:textId="55092596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section id="</w:t>
      </w:r>
      <w:proofErr w:type="spellStart"/>
      <w:r w:rsidRPr="008316BF">
        <w:rPr>
          <w:rStyle w:val="VerbatimChar"/>
          <w:rFonts w:ascii="Times New Roman" w:hAnsi="Times New Roman" w:cs="Times New Roman"/>
        </w:rPr>
        <w:t>cta</w:t>
      </w:r>
      <w:proofErr w:type="spellEnd"/>
      <w:r w:rsidRPr="008316BF">
        <w:rPr>
          <w:rStyle w:val="VerbatimChar"/>
          <w:rFonts w:ascii="Times New Roman" w:hAnsi="Times New Roman" w:cs="Times New Roman"/>
        </w:rPr>
        <w:t>"</w:t>
      </w:r>
      <w:r w:rsidR="007C09B1" w:rsidRPr="008316BF">
        <w:rPr>
          <w:rStyle w:val="VerbatimChar"/>
          <w:rFonts w:ascii="Times New Roman" w:hAnsi="Times New Roman" w:cs="Times New Roman"/>
        </w:rPr>
        <w:t>&gt;</w:t>
      </w:r>
      <w:r w:rsidR="007C09B1" w:rsidRPr="008316BF">
        <w:rPr>
          <w:rFonts w:ascii="Times New Roman" w:hAnsi="Times New Roman" w:cs="Times New Roman"/>
        </w:rPr>
        <w:t xml:space="preserve"> </w:t>
      </w:r>
      <w:r w:rsidR="007C09B1">
        <w:rPr>
          <w:rFonts w:ascii="Times New Roman" w:hAnsi="Times New Roman" w:cs="Times New Roman"/>
        </w:rPr>
        <w:t xml:space="preserve">- </w:t>
      </w:r>
      <w:r w:rsidR="007C09B1" w:rsidRPr="008316BF">
        <w:rPr>
          <w:rFonts w:ascii="Times New Roman" w:hAnsi="Times New Roman" w:cs="Times New Roman"/>
        </w:rPr>
        <w:t>final</w:t>
      </w:r>
      <w:r w:rsidRPr="008316BF">
        <w:rPr>
          <w:rFonts w:ascii="Times New Roman" w:hAnsi="Times New Roman" w:cs="Times New Roman"/>
        </w:rPr>
        <w:t xml:space="preserve"> call-to-action (buy now).</w:t>
      </w:r>
    </w:p>
    <w:p w14:paraId="6F176E8C" w14:textId="3E2CD84C" w:rsidR="008316BF" w:rsidRPr="008316BF" w:rsidRDefault="008316BF" w:rsidP="008316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8316BF">
        <w:rPr>
          <w:rStyle w:val="VerbatimChar"/>
          <w:rFonts w:ascii="Times New Roman" w:hAnsi="Times New Roman" w:cs="Times New Roman"/>
        </w:rPr>
        <w:t>&lt;footer&gt;</w:t>
      </w:r>
      <w:r w:rsidRPr="008316BF">
        <w:rPr>
          <w:rFonts w:ascii="Times New Roman" w:hAnsi="Times New Roman" w:cs="Times New Roman"/>
        </w:rPr>
        <w:t xml:space="preserve"> </w:t>
      </w:r>
      <w:r w:rsidR="007C09B1">
        <w:rPr>
          <w:rFonts w:ascii="Times New Roman" w:hAnsi="Times New Roman" w:cs="Times New Roman"/>
        </w:rPr>
        <w:t xml:space="preserve">- </w:t>
      </w:r>
      <w:r w:rsidR="007C09B1" w:rsidRPr="008316BF">
        <w:rPr>
          <w:rFonts w:ascii="Times New Roman" w:hAnsi="Times New Roman" w:cs="Times New Roman"/>
        </w:rPr>
        <w:t>copyright</w:t>
      </w:r>
      <w:r w:rsidRPr="008316BF">
        <w:rPr>
          <w:rFonts w:ascii="Times New Roman" w:hAnsi="Times New Roman" w:cs="Times New Roman"/>
        </w:rPr>
        <w:t xml:space="preserve"> and additional links.</w:t>
      </w:r>
    </w:p>
    <w:p w14:paraId="4AB731CB" w14:textId="77777777" w:rsidR="004C01CE" w:rsidRDefault="004C01CE" w:rsidP="004C01CE">
      <w:pPr>
        <w:ind w:left="360"/>
        <w:rPr>
          <w:rFonts w:ascii="Times New Roman" w:hAnsi="Times New Roman" w:cs="Times New Roman"/>
        </w:rPr>
      </w:pPr>
    </w:p>
    <w:p w14:paraId="2DC124A1" w14:textId="77777777" w:rsidR="00BE021F" w:rsidRPr="008316BF" w:rsidRDefault="00BE021F" w:rsidP="004C01CE">
      <w:pPr>
        <w:ind w:left="360"/>
        <w:rPr>
          <w:rFonts w:ascii="Times New Roman" w:hAnsi="Times New Roman" w:cs="Times New Roman"/>
        </w:rPr>
      </w:pPr>
    </w:p>
    <w:p w14:paraId="0C78DAEA" w14:textId="5029BD72" w:rsidR="002832DC" w:rsidRPr="002832DC" w:rsidRDefault="006B3F73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2832DC">
        <w:rPr>
          <w:rFonts w:ascii="Times New Roman" w:hAnsi="Times New Roman" w:cs="Times New Roman"/>
          <w:b/>
          <w:bCs/>
          <w:sz w:val="32"/>
          <w:szCs w:val="32"/>
        </w:rPr>
        <w:t>7</w:t>
      </w:r>
      <w:r w:rsidR="0079091C" w:rsidRPr="002832DC">
        <w:rPr>
          <w:rFonts w:ascii="Times New Roman" w:hAnsi="Times New Roman" w:cs="Times New Roman"/>
          <w:b/>
          <w:bCs/>
          <w:sz w:val="32"/>
          <w:szCs w:val="32"/>
        </w:rPr>
        <w:t>. CSS Styling Strategy</w:t>
      </w:r>
    </w:p>
    <w:p w14:paraId="325F9392" w14:textId="77777777" w:rsidR="0079091C" w:rsidRPr="00935191" w:rsidRDefault="0079091C" w:rsidP="0079091C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Used external CSS file (style.css)</w:t>
      </w:r>
    </w:p>
    <w:p w14:paraId="17AD20D5" w14:textId="77777777" w:rsidR="0079091C" w:rsidRPr="00935191" w:rsidRDefault="0079091C" w:rsidP="0079091C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Organized with comments and sections</w:t>
      </w:r>
    </w:p>
    <w:p w14:paraId="652025AA" w14:textId="7465574A" w:rsidR="002A12E7" w:rsidRDefault="0079091C" w:rsidP="00F6343F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Techniques used:</w:t>
      </w:r>
    </w:p>
    <w:p w14:paraId="7F201A60" w14:textId="1FCD5848" w:rsidR="00F6343F" w:rsidRDefault="002F55E4" w:rsidP="00F6343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2477A5">
        <w:rPr>
          <w:rFonts w:ascii="Times New Roman" w:hAnsi="Times New Roman" w:cs="Times New Roman"/>
        </w:rPr>
        <w:t xml:space="preserve">lexbox for horizontally aligned </w:t>
      </w:r>
      <w:r w:rsidR="007C09B1">
        <w:rPr>
          <w:rFonts w:ascii="Times New Roman" w:hAnsi="Times New Roman" w:cs="Times New Roman"/>
        </w:rPr>
        <w:t>sections.</w:t>
      </w:r>
    </w:p>
    <w:p w14:paraId="417DCF71" w14:textId="79EB3960" w:rsidR="002477A5" w:rsidRDefault="002477A5" w:rsidP="00F6343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ponsive wrapping using flex wrap and max-width constraints </w:t>
      </w:r>
      <w:r w:rsidR="00ED54AA">
        <w:rPr>
          <w:rFonts w:ascii="Times New Roman" w:hAnsi="Times New Roman" w:cs="Times New Roman"/>
        </w:rPr>
        <w:t>on cards.</w:t>
      </w:r>
    </w:p>
    <w:p w14:paraId="1BFEE78C" w14:textId="1E204878" w:rsidR="00ED54AA" w:rsidRDefault="00ED54AA" w:rsidP="00F6343F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essible fonts using google fonts </w:t>
      </w:r>
    </w:p>
    <w:p w14:paraId="1DDF9690" w14:textId="2A4DCF70" w:rsidR="00AB084E" w:rsidRPr="00380C24" w:rsidRDefault="00380C24" w:rsidP="0079091C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isual hierarchy via larger type for headings and contrasting button </w:t>
      </w:r>
      <w:r w:rsidR="007C09B1">
        <w:rPr>
          <w:rFonts w:ascii="Times New Roman" w:hAnsi="Times New Roman" w:cs="Times New Roman"/>
        </w:rPr>
        <w:t>colors</w:t>
      </w:r>
      <w:r>
        <w:rPr>
          <w:rFonts w:ascii="Times New Roman" w:hAnsi="Times New Roman" w:cs="Times New Roman"/>
        </w:rPr>
        <w:t xml:space="preserve">. </w:t>
      </w:r>
    </w:p>
    <w:p w14:paraId="7F7630E7" w14:textId="77777777" w:rsidR="00AB084E" w:rsidRPr="00935191" w:rsidRDefault="00AB084E" w:rsidP="0079091C">
      <w:pPr>
        <w:rPr>
          <w:rFonts w:ascii="Times New Roman" w:hAnsi="Times New Roman" w:cs="Times New Roman"/>
        </w:rPr>
      </w:pPr>
    </w:p>
    <w:p w14:paraId="6A9FED3E" w14:textId="18A38EBA" w:rsidR="00BE021F" w:rsidRPr="00380C24" w:rsidRDefault="0079091C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80C24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614650" w:rsidRPr="00380C24">
        <w:rPr>
          <w:rFonts w:ascii="Times New Roman" w:hAnsi="Times New Roman" w:cs="Times New Roman"/>
          <w:b/>
          <w:bCs/>
          <w:sz w:val="32"/>
          <w:szCs w:val="32"/>
        </w:rPr>
        <w:t>8</w:t>
      </w:r>
      <w:r w:rsidRPr="00380C24">
        <w:rPr>
          <w:rFonts w:ascii="Times New Roman" w:hAnsi="Times New Roman" w:cs="Times New Roman"/>
          <w:b/>
          <w:bCs/>
          <w:sz w:val="32"/>
          <w:szCs w:val="32"/>
        </w:rPr>
        <w:t>. Key Features</w:t>
      </w:r>
    </w:p>
    <w:tbl>
      <w:tblPr>
        <w:tblStyle w:val="GridTable4-Accent6"/>
        <w:tblW w:w="5000" w:type="pct"/>
        <w:tblLook w:val="04A0" w:firstRow="1" w:lastRow="0" w:firstColumn="1" w:lastColumn="0" w:noHBand="0" w:noVBand="1"/>
      </w:tblPr>
      <w:tblGrid>
        <w:gridCol w:w="4179"/>
        <w:gridCol w:w="5171"/>
      </w:tblGrid>
      <w:tr w:rsidR="0079091C" w:rsidRPr="00935191" w14:paraId="4DF7FD3E" w14:textId="77777777" w:rsidTr="00E10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pct"/>
            <w:hideMark/>
          </w:tcPr>
          <w:p w14:paraId="4753C149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Feature</w:t>
            </w:r>
          </w:p>
        </w:tc>
        <w:tc>
          <w:tcPr>
            <w:tcW w:w="2765" w:type="pct"/>
            <w:hideMark/>
          </w:tcPr>
          <w:p w14:paraId="732AD9F2" w14:textId="77777777" w:rsidR="0079091C" w:rsidRPr="00935191" w:rsidRDefault="0079091C" w:rsidP="0079091C">
            <w:pPr>
              <w:spacing w:after="160" w:line="27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Description</w:t>
            </w:r>
          </w:p>
        </w:tc>
      </w:tr>
      <w:tr w:rsidR="0079091C" w:rsidRPr="00935191" w14:paraId="6EC107A5" w14:textId="77777777" w:rsidTr="00E10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pct"/>
            <w:hideMark/>
          </w:tcPr>
          <w:p w14:paraId="3DBB15C1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Responsive Design</w:t>
            </w:r>
          </w:p>
        </w:tc>
        <w:tc>
          <w:tcPr>
            <w:tcW w:w="2765" w:type="pct"/>
            <w:hideMark/>
          </w:tcPr>
          <w:p w14:paraId="4D3E6BF9" w14:textId="77777777" w:rsidR="0079091C" w:rsidRPr="00935191" w:rsidRDefault="0079091C" w:rsidP="0079091C">
            <w:pPr>
              <w:spacing w:after="160" w:line="27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Adapts seamlessly to all screen sizes</w:t>
            </w:r>
          </w:p>
        </w:tc>
      </w:tr>
      <w:tr w:rsidR="0079091C" w:rsidRPr="00935191" w14:paraId="404AE5B3" w14:textId="77777777" w:rsidTr="00E10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pct"/>
            <w:hideMark/>
          </w:tcPr>
          <w:p w14:paraId="7E4F3D1F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Smooth Navigation</w:t>
            </w:r>
          </w:p>
        </w:tc>
        <w:tc>
          <w:tcPr>
            <w:tcW w:w="2765" w:type="pct"/>
            <w:hideMark/>
          </w:tcPr>
          <w:p w14:paraId="40E8DBF4" w14:textId="77777777" w:rsidR="0079091C" w:rsidRPr="00935191" w:rsidRDefault="0079091C" w:rsidP="0079091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Fixed top nav with anchor links</w:t>
            </w:r>
          </w:p>
        </w:tc>
      </w:tr>
      <w:tr w:rsidR="0079091C" w:rsidRPr="00935191" w14:paraId="283A7D79" w14:textId="77777777" w:rsidTr="00E10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pct"/>
            <w:hideMark/>
          </w:tcPr>
          <w:p w14:paraId="145AD780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Project Cards</w:t>
            </w:r>
          </w:p>
        </w:tc>
        <w:tc>
          <w:tcPr>
            <w:tcW w:w="2765" w:type="pct"/>
            <w:hideMark/>
          </w:tcPr>
          <w:p w14:paraId="7C0A0A4F" w14:textId="77777777" w:rsidR="0079091C" w:rsidRPr="00935191" w:rsidRDefault="0079091C" w:rsidP="0079091C">
            <w:pPr>
              <w:spacing w:after="160" w:line="27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Flex-based layout with hover effects</w:t>
            </w:r>
          </w:p>
        </w:tc>
      </w:tr>
      <w:tr w:rsidR="0079091C" w:rsidRPr="00935191" w14:paraId="53B9503A" w14:textId="77777777" w:rsidTr="00E10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pct"/>
            <w:hideMark/>
          </w:tcPr>
          <w:p w14:paraId="4B6945CC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Accessible Fonts &amp; Colors</w:t>
            </w:r>
          </w:p>
        </w:tc>
        <w:tc>
          <w:tcPr>
            <w:tcW w:w="2765" w:type="pct"/>
            <w:hideMark/>
          </w:tcPr>
          <w:p w14:paraId="20A77828" w14:textId="77777777" w:rsidR="0079091C" w:rsidRPr="00935191" w:rsidRDefault="0079091C" w:rsidP="0079091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High contrast and readable typography</w:t>
            </w:r>
          </w:p>
        </w:tc>
      </w:tr>
    </w:tbl>
    <w:p w14:paraId="074795AB" w14:textId="7D8FF36E" w:rsidR="0079091C" w:rsidRPr="00935191" w:rsidRDefault="0079091C" w:rsidP="0079091C">
      <w:pPr>
        <w:rPr>
          <w:rFonts w:ascii="Times New Roman" w:hAnsi="Times New Roman" w:cs="Times New Roman"/>
        </w:rPr>
      </w:pPr>
    </w:p>
    <w:p w14:paraId="0D596F6F" w14:textId="77777777" w:rsidR="00BE021F" w:rsidRDefault="00BE021F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6F5D5D5" w14:textId="77777777" w:rsidR="00BB2198" w:rsidRDefault="00BB2198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045775E" w14:textId="7DED62D7" w:rsidR="0079091C" w:rsidRPr="00BE021F" w:rsidRDefault="00614650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E021F">
        <w:rPr>
          <w:rFonts w:ascii="Times New Roman" w:hAnsi="Times New Roman" w:cs="Times New Roman"/>
          <w:b/>
          <w:bCs/>
          <w:sz w:val="32"/>
          <w:szCs w:val="32"/>
        </w:rPr>
        <w:t>9</w:t>
      </w:r>
      <w:r w:rsidR="0079091C" w:rsidRPr="00BE021F">
        <w:rPr>
          <w:rFonts w:ascii="Times New Roman" w:hAnsi="Times New Roman" w:cs="Times New Roman"/>
          <w:b/>
          <w:bCs/>
          <w:sz w:val="32"/>
          <w:szCs w:val="32"/>
        </w:rPr>
        <w:t>. Challenges Faced &amp; Solutions</w:t>
      </w:r>
    </w:p>
    <w:tbl>
      <w:tblPr>
        <w:tblStyle w:val="GridTable4-Accent6"/>
        <w:tblW w:w="5000" w:type="pct"/>
        <w:tblLook w:val="04A0" w:firstRow="1" w:lastRow="0" w:firstColumn="1" w:lastColumn="0" w:noHBand="0" w:noVBand="1"/>
      </w:tblPr>
      <w:tblGrid>
        <w:gridCol w:w="4692"/>
        <w:gridCol w:w="4658"/>
      </w:tblGrid>
      <w:tr w:rsidR="0079091C" w:rsidRPr="00935191" w14:paraId="3AC2A217" w14:textId="77777777" w:rsidTr="00E10D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pct"/>
            <w:hideMark/>
          </w:tcPr>
          <w:p w14:paraId="64013E78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Challenge</w:t>
            </w:r>
          </w:p>
        </w:tc>
        <w:tc>
          <w:tcPr>
            <w:tcW w:w="2491" w:type="pct"/>
            <w:hideMark/>
          </w:tcPr>
          <w:p w14:paraId="1EC65BF6" w14:textId="77777777" w:rsidR="0079091C" w:rsidRPr="00935191" w:rsidRDefault="0079091C" w:rsidP="0079091C">
            <w:pPr>
              <w:spacing w:after="160" w:line="278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Solution</w:t>
            </w:r>
          </w:p>
        </w:tc>
      </w:tr>
      <w:tr w:rsidR="0079091C" w:rsidRPr="00935191" w14:paraId="4AD480E7" w14:textId="77777777" w:rsidTr="00E10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pct"/>
            <w:hideMark/>
          </w:tcPr>
          <w:p w14:paraId="57D12F42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Overlapping elements on small screens</w:t>
            </w:r>
          </w:p>
        </w:tc>
        <w:tc>
          <w:tcPr>
            <w:tcW w:w="2491" w:type="pct"/>
            <w:hideMark/>
          </w:tcPr>
          <w:p w14:paraId="0F0EEE31" w14:textId="77777777" w:rsidR="0079091C" w:rsidRPr="00935191" w:rsidRDefault="0079091C" w:rsidP="0079091C">
            <w:pPr>
              <w:spacing w:after="160" w:line="27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Used media queries to stack elements</w:t>
            </w:r>
          </w:p>
        </w:tc>
      </w:tr>
      <w:tr w:rsidR="0079091C" w:rsidRPr="00935191" w14:paraId="225AA8FA" w14:textId="77777777" w:rsidTr="00E10D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pct"/>
            <w:hideMark/>
          </w:tcPr>
          <w:p w14:paraId="5561F31C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Difficulty aligning items using float</w:t>
            </w:r>
          </w:p>
        </w:tc>
        <w:tc>
          <w:tcPr>
            <w:tcW w:w="2491" w:type="pct"/>
            <w:hideMark/>
          </w:tcPr>
          <w:p w14:paraId="29B8672B" w14:textId="77777777" w:rsidR="0079091C" w:rsidRPr="00935191" w:rsidRDefault="0079091C" w:rsidP="0079091C">
            <w:pPr>
              <w:spacing w:after="160" w:line="278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Shifted to Flexbox and Grid</w:t>
            </w:r>
          </w:p>
        </w:tc>
      </w:tr>
      <w:tr w:rsidR="0079091C" w:rsidRPr="00935191" w14:paraId="7A189767" w14:textId="77777777" w:rsidTr="00E10D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9" w:type="pct"/>
            <w:hideMark/>
          </w:tcPr>
          <w:p w14:paraId="0B1135D2" w14:textId="77777777" w:rsidR="0079091C" w:rsidRPr="00935191" w:rsidRDefault="0079091C" w:rsidP="0079091C">
            <w:pPr>
              <w:spacing w:after="160" w:line="278" w:lineRule="auto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Typography scaling issue</w:t>
            </w:r>
          </w:p>
        </w:tc>
        <w:tc>
          <w:tcPr>
            <w:tcW w:w="2491" w:type="pct"/>
            <w:hideMark/>
          </w:tcPr>
          <w:p w14:paraId="2E4A7934" w14:textId="77777777" w:rsidR="0079091C" w:rsidRPr="00935191" w:rsidRDefault="0079091C" w:rsidP="0079091C">
            <w:pPr>
              <w:spacing w:after="160" w:line="27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35191">
              <w:rPr>
                <w:rFonts w:ascii="Times New Roman" w:hAnsi="Times New Roman" w:cs="Times New Roman"/>
              </w:rPr>
              <w:t>Used relative units (em/rem) instead of px</w:t>
            </w:r>
          </w:p>
        </w:tc>
      </w:tr>
    </w:tbl>
    <w:p w14:paraId="3FDF82A5" w14:textId="77777777" w:rsidR="00BB2198" w:rsidRPr="00BB2198" w:rsidRDefault="00BB2198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BA27D29" w14:textId="5F7C5541" w:rsidR="0079091C" w:rsidRPr="00935191" w:rsidRDefault="0079091C" w:rsidP="0079091C">
      <w:pPr>
        <w:rPr>
          <w:rFonts w:ascii="Times New Roman" w:hAnsi="Times New Roman" w:cs="Times New Roman"/>
          <w:b/>
          <w:bCs/>
        </w:rPr>
      </w:pPr>
      <w:r w:rsidRPr="00BB2198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="00614650" w:rsidRPr="00BB2198">
        <w:rPr>
          <w:rFonts w:ascii="Times New Roman" w:hAnsi="Times New Roman" w:cs="Times New Roman"/>
          <w:b/>
          <w:bCs/>
          <w:sz w:val="32"/>
          <w:szCs w:val="32"/>
        </w:rPr>
        <w:t>0</w:t>
      </w:r>
      <w:r w:rsidRPr="00BB2198">
        <w:rPr>
          <w:rFonts w:ascii="Times New Roman" w:hAnsi="Times New Roman" w:cs="Times New Roman"/>
          <w:b/>
          <w:bCs/>
          <w:sz w:val="32"/>
          <w:szCs w:val="32"/>
        </w:rPr>
        <w:t>. Outcome</w:t>
      </w:r>
    </w:p>
    <w:p w14:paraId="03A87DD7" w14:textId="77777777" w:rsidR="0079091C" w:rsidRPr="001651D4" w:rsidRDefault="0079091C" w:rsidP="001651D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1651D4">
        <w:rPr>
          <w:rFonts w:ascii="Times New Roman" w:hAnsi="Times New Roman" w:cs="Times New Roman"/>
        </w:rPr>
        <w:t>Achieved a clean, consistent, and visually engaging front-end layout</w:t>
      </w:r>
    </w:p>
    <w:p w14:paraId="71F062D1" w14:textId="77777777" w:rsidR="0079091C" w:rsidRPr="001651D4" w:rsidRDefault="0079091C" w:rsidP="001651D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1651D4">
        <w:rPr>
          <w:rFonts w:ascii="Times New Roman" w:hAnsi="Times New Roman" w:cs="Times New Roman"/>
        </w:rPr>
        <w:t>All key components function as intended using just HTML and CSS</w:t>
      </w:r>
    </w:p>
    <w:p w14:paraId="2E0BD13B" w14:textId="77777777" w:rsidR="0079091C" w:rsidRPr="001651D4" w:rsidRDefault="0079091C" w:rsidP="001651D4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 w:rsidRPr="001651D4">
        <w:rPr>
          <w:rFonts w:ascii="Times New Roman" w:hAnsi="Times New Roman" w:cs="Times New Roman"/>
        </w:rPr>
        <w:t>Learned about layout responsiveness and UI hierarchy in depth</w:t>
      </w:r>
    </w:p>
    <w:p w14:paraId="3DCFADC0" w14:textId="77777777" w:rsidR="00596915" w:rsidRPr="00596915" w:rsidRDefault="00596915" w:rsidP="00596915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7765D108" w14:textId="62058BE0" w:rsidR="0079091C" w:rsidRPr="00596915" w:rsidRDefault="00614650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96915">
        <w:rPr>
          <w:rFonts w:ascii="Times New Roman" w:hAnsi="Times New Roman" w:cs="Times New Roman"/>
          <w:b/>
          <w:bCs/>
          <w:sz w:val="32"/>
          <w:szCs w:val="32"/>
        </w:rPr>
        <w:t>11</w:t>
      </w:r>
      <w:r w:rsidR="0079091C" w:rsidRPr="00596915">
        <w:rPr>
          <w:rFonts w:ascii="Times New Roman" w:hAnsi="Times New Roman" w:cs="Times New Roman"/>
          <w:b/>
          <w:bCs/>
          <w:sz w:val="32"/>
          <w:szCs w:val="32"/>
        </w:rPr>
        <w:t>. Future Enhancements</w:t>
      </w:r>
    </w:p>
    <w:p w14:paraId="3B801C5B" w14:textId="77777777" w:rsidR="00A769DA" w:rsidRDefault="00B52D94" w:rsidP="001651D4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B52D94">
        <w:rPr>
          <w:rFonts w:ascii="Times New Roman" w:hAnsi="Times New Roman" w:cs="Times New Roman"/>
        </w:rPr>
        <w:t>Add JavaScript for interactive behaviors (mobile nav toggle, modal product previews)</w:t>
      </w:r>
    </w:p>
    <w:p w14:paraId="550454A8" w14:textId="22308C39" w:rsidR="00A769DA" w:rsidRDefault="0079091C" w:rsidP="001651D4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Integrate animations or transitions</w:t>
      </w:r>
    </w:p>
    <w:p w14:paraId="6758666E" w14:textId="07135A1B" w:rsidR="00A769DA" w:rsidRDefault="0079091C" w:rsidP="001651D4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 xml:space="preserve">Backend integration for </w:t>
      </w:r>
      <w:r w:rsidR="00927070">
        <w:rPr>
          <w:rFonts w:ascii="Times New Roman" w:hAnsi="Times New Roman" w:cs="Times New Roman"/>
        </w:rPr>
        <w:t>paym</w:t>
      </w:r>
      <w:r w:rsidR="00B52D94">
        <w:rPr>
          <w:rFonts w:ascii="Times New Roman" w:hAnsi="Times New Roman" w:cs="Times New Roman"/>
        </w:rPr>
        <w:t xml:space="preserve">ent </w:t>
      </w:r>
    </w:p>
    <w:p w14:paraId="2829D9E9" w14:textId="7B9A3E63" w:rsidR="0079091C" w:rsidRDefault="00A769DA" w:rsidP="001651D4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79091C" w:rsidRPr="00935191">
        <w:rPr>
          <w:rFonts w:ascii="Times New Roman" w:hAnsi="Times New Roman" w:cs="Times New Roman"/>
        </w:rPr>
        <w:t>heme toggler (light/dark mode)</w:t>
      </w:r>
    </w:p>
    <w:p w14:paraId="70AA3B62" w14:textId="77777777" w:rsidR="00A769DA" w:rsidRDefault="00A769DA" w:rsidP="00A769DA">
      <w:pPr>
        <w:pStyle w:val="Compact"/>
        <w:ind w:left="1080"/>
        <w:rPr>
          <w:rFonts w:ascii="Times New Roman" w:hAnsi="Times New Roman" w:cs="Times New Roman"/>
        </w:rPr>
      </w:pPr>
    </w:p>
    <w:p w14:paraId="35FEB285" w14:textId="77777777" w:rsidR="00A769DA" w:rsidRPr="00935191" w:rsidRDefault="00A769DA" w:rsidP="00A769DA">
      <w:pPr>
        <w:pStyle w:val="Compact"/>
        <w:ind w:left="1080"/>
        <w:rPr>
          <w:rFonts w:ascii="Times New Roman" w:hAnsi="Times New Roman" w:cs="Times New Roman"/>
        </w:rPr>
      </w:pPr>
    </w:p>
    <w:p w14:paraId="393EE976" w14:textId="77777777" w:rsidR="00C37478" w:rsidRDefault="00614650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A769DA">
        <w:rPr>
          <w:rFonts w:ascii="Times New Roman" w:hAnsi="Times New Roman" w:cs="Times New Roman"/>
          <w:b/>
          <w:bCs/>
          <w:sz w:val="32"/>
          <w:szCs w:val="32"/>
        </w:rPr>
        <w:t>12</w:t>
      </w:r>
      <w:r w:rsidR="00D34D34" w:rsidRPr="00A769DA">
        <w:rPr>
          <w:rFonts w:ascii="Times New Roman" w:hAnsi="Times New Roman" w:cs="Times New Roman"/>
          <w:b/>
          <w:bCs/>
          <w:sz w:val="32"/>
          <w:szCs w:val="32"/>
        </w:rPr>
        <w:t xml:space="preserve">. </w:t>
      </w:r>
      <w:r w:rsidR="007E2B8E" w:rsidRPr="00A769DA">
        <w:rPr>
          <w:rFonts w:ascii="Times New Roman" w:hAnsi="Times New Roman" w:cs="Times New Roman"/>
          <w:b/>
          <w:bCs/>
          <w:sz w:val="32"/>
          <w:szCs w:val="32"/>
        </w:rPr>
        <w:t>Sample Code</w:t>
      </w:r>
    </w:p>
    <w:p w14:paraId="117BF2C4" w14:textId="77777777" w:rsidR="00BC5CBE" w:rsidRDefault="00BC5CBE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0998E79" w14:textId="692688E9" w:rsidR="003431AA" w:rsidRPr="003431AA" w:rsidRDefault="003431AA" w:rsidP="003431A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3431AA">
        <w:rPr>
          <w:rFonts w:ascii="Times New Roman" w:hAnsi="Times New Roman" w:cs="Times New Roman"/>
          <w:b/>
          <w:bCs/>
          <w:sz w:val="32"/>
          <w:szCs w:val="32"/>
        </w:rPr>
        <w:t xml:space="preserve">HTML code: </w:t>
      </w:r>
    </w:p>
    <w:p w14:paraId="19641407" w14:textId="3E5310FF" w:rsidR="003431AA" w:rsidRDefault="00D16B25" w:rsidP="0079091C">
      <w:pPr>
        <w:rPr>
          <w:noProof/>
        </w:rPr>
      </w:pPr>
      <w:r w:rsidRPr="00D16B25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75FAE446" wp14:editId="77642931">
            <wp:extent cx="5943600" cy="3306445"/>
            <wp:effectExtent l="0" t="0" r="0" b="8255"/>
            <wp:docPr id="1272740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74003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425" w:rsidRPr="00B04425">
        <w:rPr>
          <w:noProof/>
        </w:rPr>
        <w:t xml:space="preserve"> </w:t>
      </w:r>
      <w:r w:rsidR="00B04425" w:rsidRPr="00B0442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81EE853" wp14:editId="2418F8D5">
            <wp:extent cx="5943600" cy="2959100"/>
            <wp:effectExtent l="0" t="0" r="0" b="0"/>
            <wp:docPr id="423614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61462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3057" w:rsidRPr="007E3057">
        <w:rPr>
          <w:noProof/>
        </w:rPr>
        <w:t xml:space="preserve"> </w:t>
      </w:r>
      <w:r w:rsidR="007E3057" w:rsidRPr="007E3057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C5251EE" wp14:editId="4ACC4DDD">
            <wp:extent cx="5943600" cy="3046095"/>
            <wp:effectExtent l="0" t="0" r="0" b="1905"/>
            <wp:docPr id="1859895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89510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623B" w:rsidRPr="001C623B">
        <w:rPr>
          <w:noProof/>
        </w:rPr>
        <w:t xml:space="preserve"> </w:t>
      </w:r>
      <w:r w:rsidR="001C623B" w:rsidRPr="001C623B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46BCD77" wp14:editId="3C2FB034">
            <wp:extent cx="5943600" cy="3020695"/>
            <wp:effectExtent l="0" t="0" r="0" b="8255"/>
            <wp:docPr id="1552752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75290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0302" w:rsidRPr="00750302">
        <w:rPr>
          <w:noProof/>
        </w:rPr>
        <w:t xml:space="preserve"> </w:t>
      </w:r>
      <w:r w:rsidR="00750302" w:rsidRPr="00750302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19159948" wp14:editId="30E2042D">
            <wp:extent cx="5943600" cy="3129280"/>
            <wp:effectExtent l="0" t="0" r="0" b="0"/>
            <wp:docPr id="2984986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4986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31AA" w:rsidRPr="003431AA">
        <w:rPr>
          <w:noProof/>
        </w:rPr>
        <w:t xml:space="preserve"> </w:t>
      </w:r>
      <w:r w:rsidR="003431AA" w:rsidRPr="003431AA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CB884CC" wp14:editId="1C7DF45F">
            <wp:extent cx="5943600" cy="3148330"/>
            <wp:effectExtent l="0" t="0" r="0" b="0"/>
            <wp:docPr id="14828868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88686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38C7">
        <w:rPr>
          <w:noProof/>
        </w:rPr>
        <w:t xml:space="preserve">  </w:t>
      </w:r>
    </w:p>
    <w:p w14:paraId="40C63481" w14:textId="77777777" w:rsidR="005838C7" w:rsidRDefault="005838C7" w:rsidP="0079091C">
      <w:pPr>
        <w:rPr>
          <w:noProof/>
        </w:rPr>
      </w:pPr>
    </w:p>
    <w:p w14:paraId="38BDB46B" w14:textId="77777777" w:rsidR="005838C7" w:rsidRDefault="005838C7" w:rsidP="0079091C">
      <w:pPr>
        <w:rPr>
          <w:noProof/>
        </w:rPr>
      </w:pPr>
    </w:p>
    <w:p w14:paraId="21E0CA22" w14:textId="77777777" w:rsidR="005838C7" w:rsidRDefault="005838C7" w:rsidP="0079091C">
      <w:pPr>
        <w:rPr>
          <w:noProof/>
        </w:rPr>
      </w:pPr>
    </w:p>
    <w:p w14:paraId="5A65C42D" w14:textId="77777777" w:rsidR="005838C7" w:rsidRDefault="005838C7" w:rsidP="0079091C">
      <w:pPr>
        <w:rPr>
          <w:noProof/>
        </w:rPr>
      </w:pPr>
    </w:p>
    <w:p w14:paraId="33D2A2CA" w14:textId="77777777" w:rsidR="005838C7" w:rsidRDefault="005838C7" w:rsidP="0079091C">
      <w:pPr>
        <w:rPr>
          <w:noProof/>
        </w:rPr>
      </w:pPr>
    </w:p>
    <w:p w14:paraId="6D3E54F1" w14:textId="77777777" w:rsidR="005838C7" w:rsidRPr="00BC5CBE" w:rsidRDefault="005838C7" w:rsidP="0079091C">
      <w:pPr>
        <w:rPr>
          <w:b/>
          <w:bCs/>
          <w:noProof/>
          <w:sz w:val="32"/>
          <w:szCs w:val="32"/>
        </w:rPr>
      </w:pPr>
    </w:p>
    <w:p w14:paraId="7FF983B0" w14:textId="50941099" w:rsidR="005838C7" w:rsidRPr="00BC5CBE" w:rsidRDefault="005838C7" w:rsidP="00B50C47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noProof/>
          <w:sz w:val="32"/>
          <w:szCs w:val="32"/>
        </w:rPr>
      </w:pPr>
      <w:r w:rsidRPr="00BC5CBE">
        <w:rPr>
          <w:b/>
          <w:bCs/>
          <w:noProof/>
          <w:sz w:val="32"/>
          <w:szCs w:val="32"/>
        </w:rPr>
        <w:t xml:space="preserve">CSS Code: </w:t>
      </w:r>
    </w:p>
    <w:p w14:paraId="313B6641" w14:textId="77777777" w:rsidR="00BC5CBE" w:rsidRPr="008A0A30" w:rsidRDefault="00BC5CBE" w:rsidP="00BC5CBE">
      <w:pPr>
        <w:pStyle w:val="ListParagraph"/>
        <w:rPr>
          <w:rFonts w:ascii="Times New Roman" w:hAnsi="Times New Roman" w:cs="Times New Roman"/>
          <w:b/>
          <w:bCs/>
          <w:noProof/>
        </w:rPr>
      </w:pPr>
    </w:p>
    <w:p w14:paraId="75C5DB52" w14:textId="77777777" w:rsidR="00C47F9A" w:rsidRDefault="008A0A30" w:rsidP="0079091C">
      <w:pPr>
        <w:rPr>
          <w:noProof/>
        </w:rPr>
      </w:pPr>
      <w:r w:rsidRPr="008A0A30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C84E026" wp14:editId="2B08755D">
            <wp:extent cx="5943600" cy="3188970"/>
            <wp:effectExtent l="0" t="0" r="0" b="0"/>
            <wp:docPr id="599358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35859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68F0" w:rsidRPr="00F568F0">
        <w:rPr>
          <w:noProof/>
        </w:rPr>
        <w:t xml:space="preserve"> </w:t>
      </w:r>
      <w:r w:rsidR="00F568F0" w:rsidRPr="00F568F0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F2E95D6" wp14:editId="34E11E82">
            <wp:extent cx="5943600" cy="3077845"/>
            <wp:effectExtent l="0" t="0" r="0" b="8255"/>
            <wp:docPr id="1886372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37220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4509" w:rsidRPr="00104509">
        <w:rPr>
          <w:noProof/>
        </w:rPr>
        <w:t xml:space="preserve"> </w:t>
      </w:r>
    </w:p>
    <w:p w14:paraId="19C15959" w14:textId="77777777" w:rsidR="00C47F9A" w:rsidRDefault="00104509" w:rsidP="0079091C">
      <w:pPr>
        <w:rPr>
          <w:noProof/>
        </w:rPr>
      </w:pPr>
      <w:r w:rsidRPr="00104509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382319DA" wp14:editId="2ED25F8A">
            <wp:extent cx="5943600" cy="3136900"/>
            <wp:effectExtent l="0" t="0" r="0" b="6350"/>
            <wp:docPr id="1996086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08654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167F" w:rsidRPr="00F0167F">
        <w:rPr>
          <w:noProof/>
        </w:rPr>
        <w:t xml:space="preserve"> </w:t>
      </w:r>
      <w:r w:rsidR="00F0167F" w:rsidRPr="00F0167F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0508CD0" wp14:editId="232E9022">
            <wp:extent cx="5943600" cy="3192780"/>
            <wp:effectExtent l="0" t="0" r="0" b="7620"/>
            <wp:docPr id="775013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01348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0D0F" w:rsidRPr="00FD0D0F">
        <w:rPr>
          <w:noProof/>
        </w:rPr>
        <w:t xml:space="preserve"> </w:t>
      </w:r>
      <w:r w:rsidR="00FD0D0F" w:rsidRPr="00FD0D0F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55844ECD" wp14:editId="141730F6">
            <wp:extent cx="5943600" cy="3044825"/>
            <wp:effectExtent l="0" t="0" r="0" b="3175"/>
            <wp:docPr id="437078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07879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416E" w:rsidRPr="007C416E">
        <w:rPr>
          <w:noProof/>
        </w:rPr>
        <w:t xml:space="preserve"> </w:t>
      </w:r>
      <w:r w:rsidR="007C416E" w:rsidRPr="007C416E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7106456" wp14:editId="2900BA58">
            <wp:extent cx="5943600" cy="3032760"/>
            <wp:effectExtent l="0" t="0" r="0" b="0"/>
            <wp:docPr id="6312270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22708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47A6" w:rsidRPr="009C47A6">
        <w:rPr>
          <w:noProof/>
        </w:rPr>
        <w:t xml:space="preserve"> </w:t>
      </w:r>
    </w:p>
    <w:p w14:paraId="0B764E83" w14:textId="77777777" w:rsidR="00C47F9A" w:rsidRDefault="00C47F9A" w:rsidP="0079091C">
      <w:pPr>
        <w:rPr>
          <w:noProof/>
        </w:rPr>
      </w:pPr>
    </w:p>
    <w:p w14:paraId="4ED69AF7" w14:textId="77777777" w:rsidR="00C47F9A" w:rsidRDefault="00C47F9A" w:rsidP="0079091C">
      <w:pPr>
        <w:rPr>
          <w:noProof/>
        </w:rPr>
      </w:pPr>
    </w:p>
    <w:p w14:paraId="1E58F00F" w14:textId="77777777" w:rsidR="00C47F9A" w:rsidRDefault="00C47F9A" w:rsidP="0079091C">
      <w:pPr>
        <w:rPr>
          <w:noProof/>
        </w:rPr>
      </w:pPr>
    </w:p>
    <w:p w14:paraId="37E7493B" w14:textId="77777777" w:rsidR="00C47F9A" w:rsidRDefault="00C47F9A" w:rsidP="0079091C">
      <w:pPr>
        <w:rPr>
          <w:noProof/>
        </w:rPr>
      </w:pPr>
    </w:p>
    <w:p w14:paraId="46996EA7" w14:textId="77777777" w:rsidR="00C47F9A" w:rsidRDefault="00C47F9A" w:rsidP="0079091C">
      <w:pPr>
        <w:rPr>
          <w:noProof/>
        </w:rPr>
      </w:pPr>
    </w:p>
    <w:p w14:paraId="5F683888" w14:textId="77777777" w:rsidR="00C47F9A" w:rsidRDefault="00C47F9A" w:rsidP="0079091C">
      <w:pPr>
        <w:rPr>
          <w:noProof/>
        </w:rPr>
      </w:pPr>
    </w:p>
    <w:p w14:paraId="0B4F78F0" w14:textId="77777777" w:rsidR="00C47F9A" w:rsidRDefault="00C47F9A" w:rsidP="0079091C">
      <w:pPr>
        <w:rPr>
          <w:noProof/>
        </w:rPr>
      </w:pPr>
    </w:p>
    <w:p w14:paraId="322FBDB4" w14:textId="77777777" w:rsidR="00C47F9A" w:rsidRDefault="00C47F9A" w:rsidP="0079091C">
      <w:pPr>
        <w:rPr>
          <w:noProof/>
        </w:rPr>
      </w:pPr>
    </w:p>
    <w:p w14:paraId="36892511" w14:textId="298D70DE" w:rsidR="00C37478" w:rsidRPr="00C47F9A" w:rsidRDefault="00C42B55" w:rsidP="0079091C">
      <w:pPr>
        <w:rPr>
          <w:noProof/>
        </w:rPr>
      </w:pPr>
      <w:r w:rsidRPr="00C42B55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3D0CFAB" wp14:editId="084BEF35">
            <wp:extent cx="5943600" cy="3194685"/>
            <wp:effectExtent l="0" t="0" r="0" b="5715"/>
            <wp:docPr id="775402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40288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234A" w14:textId="3F962A96" w:rsidR="000852F5" w:rsidRPr="00935191" w:rsidRDefault="000852F5" w:rsidP="0079091C">
      <w:pPr>
        <w:rPr>
          <w:rFonts w:ascii="Times New Roman" w:hAnsi="Times New Roman" w:cs="Times New Roman"/>
          <w:b/>
          <w:bCs/>
        </w:rPr>
      </w:pPr>
    </w:p>
    <w:p w14:paraId="5F191976" w14:textId="7EEC955B" w:rsidR="004B1270" w:rsidRPr="00935191" w:rsidRDefault="004B1270" w:rsidP="0079091C">
      <w:pPr>
        <w:rPr>
          <w:rFonts w:ascii="Times New Roman" w:hAnsi="Times New Roman" w:cs="Times New Roman"/>
          <w:b/>
          <w:bCs/>
        </w:rPr>
      </w:pPr>
    </w:p>
    <w:p w14:paraId="5727D5B0" w14:textId="552AAE3B" w:rsidR="00C4429B" w:rsidRPr="00935191" w:rsidRDefault="00C4429B" w:rsidP="0079091C">
      <w:pPr>
        <w:rPr>
          <w:rFonts w:ascii="Times New Roman" w:hAnsi="Times New Roman" w:cs="Times New Roman"/>
          <w:b/>
          <w:bCs/>
        </w:rPr>
      </w:pPr>
    </w:p>
    <w:p w14:paraId="706B2647" w14:textId="616AF61B" w:rsidR="00E34514" w:rsidRDefault="00E34514" w:rsidP="0079091C">
      <w:pPr>
        <w:rPr>
          <w:noProof/>
        </w:rPr>
      </w:pPr>
    </w:p>
    <w:p w14:paraId="7532B72F" w14:textId="77777777" w:rsidR="00C47F9A" w:rsidRDefault="00C47F9A" w:rsidP="0079091C">
      <w:pPr>
        <w:rPr>
          <w:noProof/>
        </w:rPr>
      </w:pPr>
    </w:p>
    <w:p w14:paraId="6E73F012" w14:textId="77777777" w:rsidR="00C47F9A" w:rsidRDefault="00C47F9A" w:rsidP="0079091C">
      <w:pPr>
        <w:rPr>
          <w:noProof/>
        </w:rPr>
      </w:pPr>
    </w:p>
    <w:p w14:paraId="22DFC309" w14:textId="77777777" w:rsidR="00C47F9A" w:rsidRDefault="00C47F9A" w:rsidP="0079091C">
      <w:pPr>
        <w:rPr>
          <w:noProof/>
        </w:rPr>
      </w:pPr>
    </w:p>
    <w:p w14:paraId="187913A1" w14:textId="77777777" w:rsidR="00C47F9A" w:rsidRDefault="00C47F9A" w:rsidP="0079091C">
      <w:pPr>
        <w:rPr>
          <w:noProof/>
        </w:rPr>
      </w:pPr>
    </w:p>
    <w:p w14:paraId="3612665E" w14:textId="77777777" w:rsidR="00C47F9A" w:rsidRDefault="00C47F9A" w:rsidP="0079091C">
      <w:pPr>
        <w:rPr>
          <w:noProof/>
        </w:rPr>
      </w:pPr>
    </w:p>
    <w:p w14:paraId="17F91BCA" w14:textId="77777777" w:rsidR="00C47F9A" w:rsidRDefault="00C47F9A" w:rsidP="0079091C">
      <w:pPr>
        <w:rPr>
          <w:noProof/>
        </w:rPr>
      </w:pPr>
    </w:p>
    <w:p w14:paraId="3F12E712" w14:textId="77777777" w:rsidR="00C47F9A" w:rsidRDefault="00C47F9A" w:rsidP="0079091C">
      <w:pPr>
        <w:rPr>
          <w:noProof/>
        </w:rPr>
      </w:pPr>
    </w:p>
    <w:p w14:paraId="12EE4A46" w14:textId="77777777" w:rsidR="00C47F9A" w:rsidRDefault="00C47F9A" w:rsidP="0079091C">
      <w:pPr>
        <w:rPr>
          <w:noProof/>
        </w:rPr>
      </w:pPr>
    </w:p>
    <w:p w14:paraId="654D8ABE" w14:textId="77777777" w:rsidR="00C47F9A" w:rsidRDefault="00C47F9A" w:rsidP="0079091C">
      <w:pPr>
        <w:rPr>
          <w:noProof/>
        </w:rPr>
      </w:pPr>
    </w:p>
    <w:p w14:paraId="1D4BD992" w14:textId="77777777" w:rsidR="00C47F9A" w:rsidRPr="00BA0EC2" w:rsidRDefault="00C47F9A" w:rsidP="0079091C">
      <w:pPr>
        <w:rPr>
          <w:rFonts w:ascii="Times New Roman" w:hAnsi="Times New Roman" w:cs="Times New Roman"/>
          <w:b/>
          <w:bCs/>
          <w:lang w:val="en-IN"/>
        </w:rPr>
      </w:pPr>
    </w:p>
    <w:p w14:paraId="78384B1B" w14:textId="77777777" w:rsidR="005D295E" w:rsidRDefault="00E8084D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47F9A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="00614650" w:rsidRPr="00C47F9A">
        <w:rPr>
          <w:rFonts w:ascii="Times New Roman" w:hAnsi="Times New Roman" w:cs="Times New Roman"/>
          <w:b/>
          <w:bCs/>
          <w:sz w:val="32"/>
          <w:szCs w:val="32"/>
        </w:rPr>
        <w:t>3</w:t>
      </w:r>
      <w:r w:rsidR="0079091C" w:rsidRPr="00C47F9A">
        <w:rPr>
          <w:rFonts w:ascii="Times New Roman" w:hAnsi="Times New Roman" w:cs="Times New Roman"/>
          <w:b/>
          <w:bCs/>
          <w:sz w:val="32"/>
          <w:szCs w:val="32"/>
        </w:rPr>
        <w:t>.</w:t>
      </w:r>
      <w:r w:rsidR="0079091C" w:rsidRPr="00935191">
        <w:rPr>
          <w:rFonts w:ascii="Times New Roman" w:hAnsi="Times New Roman" w:cs="Times New Roman"/>
          <w:b/>
          <w:bCs/>
        </w:rPr>
        <w:t xml:space="preserve"> </w:t>
      </w:r>
      <w:r w:rsidR="0079091C" w:rsidRPr="00C47F9A">
        <w:rPr>
          <w:rFonts w:ascii="Times New Roman" w:hAnsi="Times New Roman" w:cs="Times New Roman"/>
          <w:b/>
          <w:bCs/>
          <w:sz w:val="32"/>
          <w:szCs w:val="32"/>
        </w:rPr>
        <w:t>Screenshots of Final Output</w:t>
      </w:r>
    </w:p>
    <w:p w14:paraId="0541197B" w14:textId="77777777" w:rsidR="00CE4C13" w:rsidRDefault="00CE4C13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2719BFF" w14:textId="77777777" w:rsidR="00CE4C13" w:rsidRDefault="00BA0EC2" w:rsidP="0079091C">
      <w:pPr>
        <w:rPr>
          <w:noProof/>
        </w:rPr>
      </w:pPr>
      <w:r w:rsidRPr="00BA0EC2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5D25264" wp14:editId="3B6DD3BC">
            <wp:extent cx="5737860" cy="3025863"/>
            <wp:effectExtent l="0" t="0" r="0" b="3175"/>
            <wp:docPr id="406109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10922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9999" cy="3026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295E" w:rsidRPr="005D295E">
        <w:rPr>
          <w:noProof/>
        </w:rPr>
        <w:t xml:space="preserve"> </w:t>
      </w:r>
      <w:r w:rsidR="005D295E" w:rsidRPr="005D295E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7A729AA" wp14:editId="058C14D1">
            <wp:extent cx="5814060" cy="3044928"/>
            <wp:effectExtent l="0" t="0" r="0" b="3175"/>
            <wp:docPr id="49465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591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19500" cy="304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030B" w:rsidRPr="008C030B">
        <w:rPr>
          <w:noProof/>
        </w:rPr>
        <w:t xml:space="preserve"> </w:t>
      </w:r>
    </w:p>
    <w:p w14:paraId="5FCE5106" w14:textId="77777777" w:rsidR="00CE4C13" w:rsidRDefault="00CE4C13" w:rsidP="0079091C">
      <w:pPr>
        <w:rPr>
          <w:noProof/>
        </w:rPr>
      </w:pPr>
    </w:p>
    <w:p w14:paraId="743160A8" w14:textId="77777777" w:rsidR="00CE4C13" w:rsidRDefault="00CE4C13" w:rsidP="0079091C">
      <w:pPr>
        <w:rPr>
          <w:noProof/>
        </w:rPr>
      </w:pPr>
    </w:p>
    <w:p w14:paraId="7043D42E" w14:textId="77777777" w:rsidR="00CE4C13" w:rsidRDefault="00CE4C13" w:rsidP="0079091C">
      <w:pPr>
        <w:rPr>
          <w:noProof/>
        </w:rPr>
      </w:pPr>
    </w:p>
    <w:p w14:paraId="2E8B7591" w14:textId="77777777" w:rsidR="00CE4C13" w:rsidRDefault="00CE4C13" w:rsidP="0079091C">
      <w:pPr>
        <w:rPr>
          <w:noProof/>
        </w:rPr>
      </w:pPr>
    </w:p>
    <w:p w14:paraId="6112E275" w14:textId="77777777" w:rsidR="00CE4C13" w:rsidRDefault="00CE4C13" w:rsidP="0079091C">
      <w:pPr>
        <w:rPr>
          <w:noProof/>
        </w:rPr>
      </w:pPr>
    </w:p>
    <w:p w14:paraId="3ECA48BA" w14:textId="77777777" w:rsidR="00CE4C13" w:rsidRDefault="00CE4C13" w:rsidP="0079091C">
      <w:pPr>
        <w:rPr>
          <w:noProof/>
        </w:rPr>
      </w:pPr>
    </w:p>
    <w:p w14:paraId="4918956A" w14:textId="77777777" w:rsidR="00CE4C13" w:rsidRDefault="008C030B" w:rsidP="0079091C">
      <w:pPr>
        <w:rPr>
          <w:noProof/>
        </w:rPr>
      </w:pPr>
      <w:r w:rsidRPr="008C030B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689A535" wp14:editId="37DD969D">
            <wp:extent cx="5943600" cy="3175000"/>
            <wp:effectExtent l="0" t="0" r="0" b="6350"/>
            <wp:docPr id="1089605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605318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60FE" w:rsidRPr="00ED60FE">
        <w:rPr>
          <w:noProof/>
        </w:rPr>
        <w:t xml:space="preserve"> </w:t>
      </w:r>
      <w:r w:rsidR="00ED60FE" w:rsidRPr="00ED60FE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4B2B4A2" wp14:editId="5C5020C7">
            <wp:extent cx="5943600" cy="3065145"/>
            <wp:effectExtent l="0" t="0" r="0" b="1905"/>
            <wp:docPr id="40979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9736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60FE" w:rsidRPr="00ED60FE">
        <w:rPr>
          <w:noProof/>
        </w:rPr>
        <w:t xml:space="preserve"> </w:t>
      </w:r>
    </w:p>
    <w:p w14:paraId="6D367736" w14:textId="77777777" w:rsidR="00CE4C13" w:rsidRDefault="00CE4C13" w:rsidP="0079091C">
      <w:pPr>
        <w:rPr>
          <w:noProof/>
        </w:rPr>
      </w:pPr>
    </w:p>
    <w:p w14:paraId="4CF30CAE" w14:textId="77777777" w:rsidR="00CE4C13" w:rsidRDefault="00CE4C13" w:rsidP="0079091C">
      <w:pPr>
        <w:rPr>
          <w:noProof/>
        </w:rPr>
      </w:pPr>
    </w:p>
    <w:p w14:paraId="0F561AC9" w14:textId="77777777" w:rsidR="00CE4C13" w:rsidRDefault="00CE4C13" w:rsidP="0079091C">
      <w:pPr>
        <w:rPr>
          <w:noProof/>
        </w:rPr>
      </w:pPr>
    </w:p>
    <w:p w14:paraId="55C937C4" w14:textId="77777777" w:rsidR="00CE4C13" w:rsidRDefault="00CE4C13" w:rsidP="0079091C">
      <w:pPr>
        <w:rPr>
          <w:noProof/>
        </w:rPr>
      </w:pPr>
    </w:p>
    <w:p w14:paraId="63E4B797" w14:textId="4F28D9C0" w:rsidR="00B75E57" w:rsidRPr="00935191" w:rsidRDefault="00ED60FE" w:rsidP="0079091C">
      <w:pPr>
        <w:rPr>
          <w:rFonts w:ascii="Times New Roman" w:hAnsi="Times New Roman" w:cs="Times New Roman"/>
          <w:b/>
          <w:bCs/>
        </w:rPr>
      </w:pPr>
      <w:r w:rsidRPr="00ED60FE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A872D72" wp14:editId="04DB1D9D">
            <wp:extent cx="5943600" cy="3147060"/>
            <wp:effectExtent l="0" t="0" r="0" b="0"/>
            <wp:docPr id="1979281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28146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E4C13" w:rsidRPr="00CE4C13">
        <w:rPr>
          <w:noProof/>
        </w:rPr>
        <w:t xml:space="preserve"> </w:t>
      </w:r>
      <w:r w:rsidR="00CE4C13" w:rsidRPr="00CE4C13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32DF15B" wp14:editId="428E25BA">
            <wp:extent cx="5943600" cy="3136265"/>
            <wp:effectExtent l="0" t="0" r="0" b="6985"/>
            <wp:docPr id="465495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49542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DC1AC" w14:textId="535AE388" w:rsidR="005D0310" w:rsidRPr="00935191" w:rsidRDefault="005D0310" w:rsidP="0079091C">
      <w:pPr>
        <w:rPr>
          <w:rFonts w:ascii="Times New Roman" w:hAnsi="Times New Roman" w:cs="Times New Roman"/>
          <w:b/>
          <w:bCs/>
        </w:rPr>
      </w:pPr>
    </w:p>
    <w:p w14:paraId="49E97321" w14:textId="60D7A9ED" w:rsidR="005D0310" w:rsidRPr="00935191" w:rsidRDefault="005D0310" w:rsidP="0079091C">
      <w:pPr>
        <w:rPr>
          <w:rFonts w:ascii="Times New Roman" w:hAnsi="Times New Roman" w:cs="Times New Roman"/>
          <w:b/>
          <w:bCs/>
        </w:rPr>
      </w:pPr>
    </w:p>
    <w:p w14:paraId="121F8DF0" w14:textId="77777777" w:rsidR="00B75E57" w:rsidRPr="00935191" w:rsidRDefault="00B75E57" w:rsidP="0079091C">
      <w:pPr>
        <w:rPr>
          <w:rFonts w:ascii="Times New Roman" w:hAnsi="Times New Roman" w:cs="Times New Roman"/>
          <w:b/>
          <w:bCs/>
        </w:rPr>
      </w:pPr>
    </w:p>
    <w:p w14:paraId="30F38A57" w14:textId="77777777" w:rsidR="00CE4C13" w:rsidRDefault="00CE4C13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AFAD2FB" w14:textId="75EFC4E4" w:rsidR="00CE4C13" w:rsidRPr="00CE4C13" w:rsidRDefault="00E8084D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E4C13">
        <w:rPr>
          <w:rFonts w:ascii="Times New Roman" w:hAnsi="Times New Roman" w:cs="Times New Roman"/>
          <w:b/>
          <w:bCs/>
          <w:sz w:val="32"/>
          <w:szCs w:val="32"/>
        </w:rPr>
        <w:t>11</w:t>
      </w:r>
      <w:r w:rsidR="0079091C" w:rsidRPr="00CE4C13">
        <w:rPr>
          <w:rFonts w:ascii="Times New Roman" w:hAnsi="Times New Roman" w:cs="Times New Roman"/>
          <w:b/>
          <w:bCs/>
          <w:sz w:val="32"/>
          <w:szCs w:val="32"/>
        </w:rPr>
        <w:t>. Conclusion</w:t>
      </w:r>
    </w:p>
    <w:p w14:paraId="5CD1C57F" w14:textId="75755518" w:rsidR="0079091C" w:rsidRDefault="00FF2575" w:rsidP="0079091C">
      <w:pPr>
        <w:rPr>
          <w:rFonts w:ascii="Times New Roman" w:hAnsi="Times New Roman" w:cs="Times New Roman"/>
        </w:rPr>
      </w:pPr>
      <w:r w:rsidRPr="00FF2575">
        <w:rPr>
          <w:rFonts w:ascii="Times New Roman" w:hAnsi="Times New Roman" w:cs="Times New Roman"/>
        </w:rPr>
        <w:t xml:space="preserve">The </w:t>
      </w:r>
      <w:r w:rsidR="00E61561">
        <w:rPr>
          <w:rFonts w:ascii="Times New Roman" w:hAnsi="Times New Roman" w:cs="Times New Roman"/>
        </w:rPr>
        <w:t xml:space="preserve">Product </w:t>
      </w:r>
      <w:r w:rsidRPr="00FF2575">
        <w:rPr>
          <w:rFonts w:ascii="Times New Roman" w:hAnsi="Times New Roman" w:cs="Times New Roman"/>
        </w:rPr>
        <w:t>launch page successfully meets its intended objectives by delivering a clean, responsive, and visually engaging interface that effectively showcases the product’s features, specifications, and pricing. Through the use of semantic HTML5</w:t>
      </w:r>
      <w:r w:rsidR="00E61561">
        <w:rPr>
          <w:rFonts w:ascii="Times New Roman" w:hAnsi="Times New Roman" w:cs="Times New Roman"/>
        </w:rPr>
        <w:t xml:space="preserve"> and </w:t>
      </w:r>
      <w:r w:rsidRPr="00FF2575">
        <w:rPr>
          <w:rFonts w:ascii="Times New Roman" w:hAnsi="Times New Roman" w:cs="Times New Roman"/>
        </w:rPr>
        <w:t>CSS, the page ensures accessibility, ease of navigation, and adaptability across devices. The structured layout, coupled with strong call-to-action elements, creates a user-friendly experience that aligns with professional product marketing standards.</w:t>
      </w:r>
    </w:p>
    <w:p w14:paraId="68D2A3DA" w14:textId="77777777" w:rsidR="00FF2575" w:rsidRPr="00935191" w:rsidRDefault="00FF2575" w:rsidP="0079091C">
      <w:pPr>
        <w:rPr>
          <w:rFonts w:ascii="Times New Roman" w:hAnsi="Times New Roman" w:cs="Times New Roman"/>
        </w:rPr>
      </w:pPr>
    </w:p>
    <w:p w14:paraId="76927200" w14:textId="7F0DE528" w:rsidR="0079091C" w:rsidRPr="00CE4C13" w:rsidRDefault="0079091C" w:rsidP="0079091C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CE4C13">
        <w:rPr>
          <w:rFonts w:ascii="Times New Roman" w:hAnsi="Times New Roman" w:cs="Times New Roman"/>
          <w:b/>
          <w:bCs/>
          <w:sz w:val="32"/>
          <w:szCs w:val="32"/>
        </w:rPr>
        <w:t>1</w:t>
      </w:r>
      <w:r w:rsidR="00921579" w:rsidRPr="00CE4C13">
        <w:rPr>
          <w:rFonts w:ascii="Times New Roman" w:hAnsi="Times New Roman" w:cs="Times New Roman"/>
          <w:b/>
          <w:bCs/>
          <w:sz w:val="32"/>
          <w:szCs w:val="32"/>
        </w:rPr>
        <w:t>2</w:t>
      </w:r>
      <w:r w:rsidRPr="00CE4C13">
        <w:rPr>
          <w:rFonts w:ascii="Times New Roman" w:hAnsi="Times New Roman" w:cs="Times New Roman"/>
          <w:b/>
          <w:bCs/>
          <w:sz w:val="32"/>
          <w:szCs w:val="32"/>
        </w:rPr>
        <w:t>. References</w:t>
      </w:r>
    </w:p>
    <w:p w14:paraId="4DE0CB5D" w14:textId="037CF421" w:rsidR="00CD7ED9" w:rsidRPr="00935191" w:rsidRDefault="006C1F67" w:rsidP="0031679B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935191">
        <w:rPr>
          <w:rFonts w:ascii="Times New Roman" w:hAnsi="Times New Roman" w:cs="Times New Roman"/>
        </w:rPr>
        <w:t>L&amp;T LMS</w:t>
      </w:r>
      <w:r w:rsidR="00877C11" w:rsidRPr="00935191">
        <w:rPr>
          <w:rFonts w:ascii="Times New Roman" w:hAnsi="Times New Roman" w:cs="Times New Roman"/>
        </w:rPr>
        <w:t xml:space="preserve">: </w:t>
      </w:r>
      <w:r w:rsidR="00A71A95" w:rsidRPr="00935191">
        <w:rPr>
          <w:rFonts w:ascii="Times New Roman" w:hAnsi="Times New Roman" w:cs="Times New Roman"/>
        </w:rPr>
        <w:t>https://learn.lntedutech.com/Landing/MyCourse</w:t>
      </w:r>
    </w:p>
    <w:sectPr w:rsidR="00CD7ED9" w:rsidRPr="00935191">
      <w:headerReference w:type="default" r:id="rId30"/>
      <w:footerReference w:type="even" r:id="rId31"/>
      <w:footerReference w:type="default" r:id="rId32"/>
      <w:footerReference w:type="firs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953CA9" w14:textId="77777777" w:rsidR="00EB0055" w:rsidRDefault="00EB0055" w:rsidP="0079091C">
      <w:pPr>
        <w:spacing w:after="0" w:line="240" w:lineRule="auto"/>
      </w:pPr>
      <w:r>
        <w:separator/>
      </w:r>
    </w:p>
  </w:endnote>
  <w:endnote w:type="continuationSeparator" w:id="0">
    <w:p w14:paraId="0D98EA4B" w14:textId="77777777" w:rsidR="00EB0055" w:rsidRDefault="00EB0055" w:rsidP="00790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C3CB08" w14:textId="6B5740A1" w:rsidR="0079091C" w:rsidRDefault="0079091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1" behindDoc="0" locked="0" layoutInCell="1" allowOverlap="1" wp14:anchorId="0D57408D" wp14:editId="4D0567C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957705" cy="334010"/>
              <wp:effectExtent l="0" t="0" r="4445" b="0"/>
              <wp:wrapNone/>
              <wp:docPr id="1332897590" name="Text Box 2" descr="Sensitivity: LNT Construction 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7705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FF9D3DA" w14:textId="1E412D4F" w:rsidR="0079091C" w:rsidRPr="0079091C" w:rsidRDefault="0079091C" w:rsidP="0079091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79091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LNT Construction 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57408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LNT Construction Internal Use" style="position:absolute;margin-left:0;margin-top:0;width:154.15pt;height:26.3pt;z-index:251658241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" filled="f" stroked="f">
              <v:textbox style="mso-fit-shape-to-text:t" inset="20pt,0,0,15pt">
                <w:txbxContent>
                  <w:p w14:paraId="2FF9D3DA" w14:textId="1E412D4F" w:rsidR="0079091C" w:rsidRPr="0079091C" w:rsidRDefault="0079091C" w:rsidP="0079091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79091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Sensitivity: LNT Construction 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F4FE78" w14:textId="767B50A5" w:rsidR="0079091C" w:rsidRDefault="0079091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2" behindDoc="0" locked="0" layoutInCell="1" allowOverlap="1" wp14:anchorId="73D1C126" wp14:editId="1ACD493D">
              <wp:simplePos x="914400" y="9420447"/>
              <wp:positionH relativeFrom="page">
                <wp:align>left</wp:align>
              </wp:positionH>
              <wp:positionV relativeFrom="page">
                <wp:align>bottom</wp:align>
              </wp:positionV>
              <wp:extent cx="1957705" cy="334010"/>
              <wp:effectExtent l="0" t="0" r="4445" b="0"/>
              <wp:wrapNone/>
              <wp:docPr id="562346306" name="Text Box 3" descr="Sensitivity: LNT Construction 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7705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A35C7C1" w14:textId="3C3CFFB8" w:rsidR="0079091C" w:rsidRPr="0079091C" w:rsidRDefault="0079091C" w:rsidP="0079091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79091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LNT Construction 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3D1C12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Sensitivity: LNT Construction Internal Use" style="position:absolute;margin-left:0;margin-top:0;width:154.15pt;height:26.3pt;z-index:25165824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" filled="f" stroked="f">
              <v:textbox style="mso-fit-shape-to-text:t" inset="20pt,0,0,15pt">
                <w:txbxContent>
                  <w:p w14:paraId="3A35C7C1" w14:textId="3C3CFFB8" w:rsidR="0079091C" w:rsidRPr="0079091C" w:rsidRDefault="0079091C" w:rsidP="0079091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79091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Sensitivity: LNT Construction 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0C18DA" w14:textId="26399C46" w:rsidR="0079091C" w:rsidRDefault="0079091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B2CF70F" wp14:editId="7A7A753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957705" cy="334010"/>
              <wp:effectExtent l="0" t="0" r="4445" b="0"/>
              <wp:wrapNone/>
              <wp:docPr id="1373002587" name="Text Box 1" descr="Sensitivity: LNT Construction 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57705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CE422E6" w14:textId="271B9BE3" w:rsidR="0079091C" w:rsidRPr="0079091C" w:rsidRDefault="0079091C" w:rsidP="0079091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79091C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Sensitivity: LNT Construction 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2CF70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Sensitivity: LNT Construction Internal Use" style="position:absolute;margin-left:0;margin-top:0;width:154.15pt;height:26.3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" filled="f" stroked="f">
              <v:textbox style="mso-fit-shape-to-text:t" inset="20pt,0,0,15pt">
                <w:txbxContent>
                  <w:p w14:paraId="0CE422E6" w14:textId="271B9BE3" w:rsidR="0079091C" w:rsidRPr="0079091C" w:rsidRDefault="0079091C" w:rsidP="0079091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79091C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Sensitivity: LNT Construction 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C970C" w14:textId="77777777" w:rsidR="00EB0055" w:rsidRDefault="00EB0055" w:rsidP="0079091C">
      <w:pPr>
        <w:spacing w:after="0" w:line="240" w:lineRule="auto"/>
      </w:pPr>
      <w:r>
        <w:separator/>
      </w:r>
    </w:p>
  </w:footnote>
  <w:footnote w:type="continuationSeparator" w:id="0">
    <w:p w14:paraId="60512ACE" w14:textId="77777777" w:rsidR="00EB0055" w:rsidRDefault="00EB0055" w:rsidP="007909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736AE0" w14:textId="068F81C4" w:rsidR="00B97471" w:rsidRDefault="00B97471">
    <w:pPr>
      <w:pStyle w:val="Header"/>
    </w:pPr>
    <w:r>
      <w:rPr>
        <w:rFonts w:ascii="Calibri" w:hAnsi="Calibri" w:cs="Times New Roman"/>
        <w:noProof/>
      </w:rPr>
      <w:drawing>
        <wp:inline distT="0" distB="0" distL="0" distR="0" wp14:anchorId="4A71E0EB" wp14:editId="0DCE715D">
          <wp:extent cx="1117600" cy="506242"/>
          <wp:effectExtent l="0" t="0" r="6350" b="8255"/>
          <wp:docPr id="366843614" name="Picture 366843614" descr="cid:image002.png@01D98FE2.D70B8EA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_Picture 2" descr="cid:image002.png@01D98FE2.D70B8EA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8249" cy="50653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F402E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51A5FAA"/>
    <w:multiLevelType w:val="hybridMultilevel"/>
    <w:tmpl w:val="B142B4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8F7E21"/>
    <w:multiLevelType w:val="hybridMultilevel"/>
    <w:tmpl w:val="F432CB52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4318F4"/>
    <w:multiLevelType w:val="hybridMultilevel"/>
    <w:tmpl w:val="725212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B25B3A"/>
    <w:multiLevelType w:val="multilevel"/>
    <w:tmpl w:val="2632C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0950FB"/>
    <w:multiLevelType w:val="multilevel"/>
    <w:tmpl w:val="D5001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B161B8"/>
    <w:multiLevelType w:val="multilevel"/>
    <w:tmpl w:val="50E28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C33B4B"/>
    <w:multiLevelType w:val="multilevel"/>
    <w:tmpl w:val="D0DC1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B1741C"/>
    <w:multiLevelType w:val="hybridMultilevel"/>
    <w:tmpl w:val="7174ED9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7880E88"/>
    <w:multiLevelType w:val="multilevel"/>
    <w:tmpl w:val="48741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50293C"/>
    <w:multiLevelType w:val="multilevel"/>
    <w:tmpl w:val="5ABA1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703700A"/>
    <w:multiLevelType w:val="multilevel"/>
    <w:tmpl w:val="1E505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E10836"/>
    <w:multiLevelType w:val="hybridMultilevel"/>
    <w:tmpl w:val="6A06F082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552771EE"/>
    <w:multiLevelType w:val="hybridMultilevel"/>
    <w:tmpl w:val="EA844BAA"/>
    <w:lvl w:ilvl="0" w:tplc="F3C68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793B21"/>
    <w:multiLevelType w:val="hybridMultilevel"/>
    <w:tmpl w:val="8488EB6E"/>
    <w:lvl w:ilvl="0" w:tplc="5E80D56C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58C13C1E"/>
    <w:multiLevelType w:val="multilevel"/>
    <w:tmpl w:val="026A1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B36123"/>
    <w:multiLevelType w:val="multilevel"/>
    <w:tmpl w:val="A1C0B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751917"/>
    <w:multiLevelType w:val="multilevel"/>
    <w:tmpl w:val="604CB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ADB2EBD"/>
    <w:multiLevelType w:val="multilevel"/>
    <w:tmpl w:val="A2342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AE44AC"/>
    <w:multiLevelType w:val="multilevel"/>
    <w:tmpl w:val="6E6C96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040129F"/>
    <w:multiLevelType w:val="multilevel"/>
    <w:tmpl w:val="475E5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905084F"/>
    <w:multiLevelType w:val="multilevel"/>
    <w:tmpl w:val="FF60B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E92251"/>
    <w:multiLevelType w:val="hybridMultilevel"/>
    <w:tmpl w:val="874C0F4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1154254">
    <w:abstractNumId w:val="9"/>
  </w:num>
  <w:num w:numId="2" w16cid:durableId="650594598">
    <w:abstractNumId w:val="7"/>
  </w:num>
  <w:num w:numId="3" w16cid:durableId="1438990485">
    <w:abstractNumId w:val="17"/>
  </w:num>
  <w:num w:numId="4" w16cid:durableId="2028559555">
    <w:abstractNumId w:val="11"/>
  </w:num>
  <w:num w:numId="5" w16cid:durableId="671906866">
    <w:abstractNumId w:val="4"/>
  </w:num>
  <w:num w:numId="6" w16cid:durableId="1210265295">
    <w:abstractNumId w:val="18"/>
  </w:num>
  <w:num w:numId="7" w16cid:durableId="780223809">
    <w:abstractNumId w:val="21"/>
  </w:num>
  <w:num w:numId="8" w16cid:durableId="637615582">
    <w:abstractNumId w:val="5"/>
  </w:num>
  <w:num w:numId="9" w16cid:durableId="1731805113">
    <w:abstractNumId w:val="6"/>
  </w:num>
  <w:num w:numId="10" w16cid:durableId="845094016">
    <w:abstractNumId w:val="15"/>
  </w:num>
  <w:num w:numId="11" w16cid:durableId="1948613087">
    <w:abstractNumId w:val="16"/>
  </w:num>
  <w:num w:numId="12" w16cid:durableId="1438333756">
    <w:abstractNumId w:val="10"/>
  </w:num>
  <w:num w:numId="13" w16cid:durableId="790585761">
    <w:abstractNumId w:val="20"/>
  </w:num>
  <w:num w:numId="14" w16cid:durableId="1381705367">
    <w:abstractNumId w:val="9"/>
  </w:num>
  <w:num w:numId="15" w16cid:durableId="1749765119">
    <w:abstractNumId w:val="14"/>
  </w:num>
  <w:num w:numId="16" w16cid:durableId="1101871269">
    <w:abstractNumId w:val="13"/>
  </w:num>
  <w:num w:numId="17" w16cid:durableId="986131953">
    <w:abstractNumId w:val="0"/>
  </w:num>
  <w:num w:numId="18" w16cid:durableId="750546001">
    <w:abstractNumId w:val="19"/>
  </w:num>
  <w:num w:numId="19" w16cid:durableId="82379507">
    <w:abstractNumId w:val="12"/>
  </w:num>
  <w:num w:numId="20" w16cid:durableId="1190265443">
    <w:abstractNumId w:val="8"/>
  </w:num>
  <w:num w:numId="21" w16cid:durableId="1294485625">
    <w:abstractNumId w:val="2"/>
  </w:num>
  <w:num w:numId="22" w16cid:durableId="2037928079">
    <w:abstractNumId w:val="3"/>
  </w:num>
  <w:num w:numId="23" w16cid:durableId="966930144">
    <w:abstractNumId w:val="1"/>
  </w:num>
  <w:num w:numId="24" w16cid:durableId="212985621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50C5"/>
    <w:rsid w:val="000646CF"/>
    <w:rsid w:val="000852F5"/>
    <w:rsid w:val="000E5DF6"/>
    <w:rsid w:val="00104509"/>
    <w:rsid w:val="00152015"/>
    <w:rsid w:val="001651D4"/>
    <w:rsid w:val="001C623B"/>
    <w:rsid w:val="001E7082"/>
    <w:rsid w:val="002477A5"/>
    <w:rsid w:val="002832DC"/>
    <w:rsid w:val="002A12E7"/>
    <w:rsid w:val="002A62E1"/>
    <w:rsid w:val="002F55E4"/>
    <w:rsid w:val="00300136"/>
    <w:rsid w:val="00306D2C"/>
    <w:rsid w:val="0031679B"/>
    <w:rsid w:val="003431AA"/>
    <w:rsid w:val="00361D09"/>
    <w:rsid w:val="003761B1"/>
    <w:rsid w:val="00380C24"/>
    <w:rsid w:val="003A6A2B"/>
    <w:rsid w:val="003F06F3"/>
    <w:rsid w:val="003F0C0B"/>
    <w:rsid w:val="00410653"/>
    <w:rsid w:val="0043376B"/>
    <w:rsid w:val="00461A8C"/>
    <w:rsid w:val="004708F9"/>
    <w:rsid w:val="00484920"/>
    <w:rsid w:val="004A523D"/>
    <w:rsid w:val="004B1270"/>
    <w:rsid w:val="004C01CE"/>
    <w:rsid w:val="005041A2"/>
    <w:rsid w:val="005838C7"/>
    <w:rsid w:val="005839D3"/>
    <w:rsid w:val="00595D4B"/>
    <w:rsid w:val="00596915"/>
    <w:rsid w:val="005A3EE5"/>
    <w:rsid w:val="005B4DD7"/>
    <w:rsid w:val="005D0310"/>
    <w:rsid w:val="005D295E"/>
    <w:rsid w:val="00600D04"/>
    <w:rsid w:val="00612521"/>
    <w:rsid w:val="00614650"/>
    <w:rsid w:val="00627925"/>
    <w:rsid w:val="006436F8"/>
    <w:rsid w:val="00691EFC"/>
    <w:rsid w:val="006B3F73"/>
    <w:rsid w:val="006B60CC"/>
    <w:rsid w:val="006C1F67"/>
    <w:rsid w:val="006D227C"/>
    <w:rsid w:val="006F5347"/>
    <w:rsid w:val="0070237D"/>
    <w:rsid w:val="00750302"/>
    <w:rsid w:val="0079091C"/>
    <w:rsid w:val="007A6F57"/>
    <w:rsid w:val="007C09B1"/>
    <w:rsid w:val="007C416E"/>
    <w:rsid w:val="007E2B8E"/>
    <w:rsid w:val="007E3057"/>
    <w:rsid w:val="007F4C99"/>
    <w:rsid w:val="008316BF"/>
    <w:rsid w:val="0083177B"/>
    <w:rsid w:val="008430E1"/>
    <w:rsid w:val="00877C11"/>
    <w:rsid w:val="008A0A30"/>
    <w:rsid w:val="008A4358"/>
    <w:rsid w:val="008C030B"/>
    <w:rsid w:val="008D76AE"/>
    <w:rsid w:val="00921579"/>
    <w:rsid w:val="00927070"/>
    <w:rsid w:val="00935191"/>
    <w:rsid w:val="009736B2"/>
    <w:rsid w:val="009C47A6"/>
    <w:rsid w:val="00A13198"/>
    <w:rsid w:val="00A20028"/>
    <w:rsid w:val="00A350C5"/>
    <w:rsid w:val="00A71A95"/>
    <w:rsid w:val="00A769DA"/>
    <w:rsid w:val="00AB084E"/>
    <w:rsid w:val="00AC1788"/>
    <w:rsid w:val="00AD657A"/>
    <w:rsid w:val="00B04425"/>
    <w:rsid w:val="00B4411E"/>
    <w:rsid w:val="00B4674C"/>
    <w:rsid w:val="00B52D94"/>
    <w:rsid w:val="00B7364E"/>
    <w:rsid w:val="00B75616"/>
    <w:rsid w:val="00B75E57"/>
    <w:rsid w:val="00B97471"/>
    <w:rsid w:val="00BA0EC2"/>
    <w:rsid w:val="00BB2198"/>
    <w:rsid w:val="00BB5000"/>
    <w:rsid w:val="00BC5CBE"/>
    <w:rsid w:val="00BE021F"/>
    <w:rsid w:val="00C33957"/>
    <w:rsid w:val="00C37478"/>
    <w:rsid w:val="00C42B55"/>
    <w:rsid w:val="00C43A2F"/>
    <w:rsid w:val="00C4429B"/>
    <w:rsid w:val="00C47F9A"/>
    <w:rsid w:val="00C52648"/>
    <w:rsid w:val="00C633A1"/>
    <w:rsid w:val="00C800EF"/>
    <w:rsid w:val="00C83448"/>
    <w:rsid w:val="00CA6B85"/>
    <w:rsid w:val="00CB2D6B"/>
    <w:rsid w:val="00CD7ED9"/>
    <w:rsid w:val="00CE4C13"/>
    <w:rsid w:val="00CF4B9F"/>
    <w:rsid w:val="00D00CE4"/>
    <w:rsid w:val="00D16B25"/>
    <w:rsid w:val="00D3313F"/>
    <w:rsid w:val="00D34D34"/>
    <w:rsid w:val="00D769F3"/>
    <w:rsid w:val="00D93485"/>
    <w:rsid w:val="00D93FE0"/>
    <w:rsid w:val="00D97F12"/>
    <w:rsid w:val="00DC18EB"/>
    <w:rsid w:val="00DD3216"/>
    <w:rsid w:val="00DE353B"/>
    <w:rsid w:val="00DF179B"/>
    <w:rsid w:val="00E07D62"/>
    <w:rsid w:val="00E10D00"/>
    <w:rsid w:val="00E177CA"/>
    <w:rsid w:val="00E247E1"/>
    <w:rsid w:val="00E26164"/>
    <w:rsid w:val="00E34514"/>
    <w:rsid w:val="00E35CDB"/>
    <w:rsid w:val="00E558BB"/>
    <w:rsid w:val="00E61561"/>
    <w:rsid w:val="00E8084D"/>
    <w:rsid w:val="00E950F6"/>
    <w:rsid w:val="00E95C1C"/>
    <w:rsid w:val="00EB0055"/>
    <w:rsid w:val="00EB0220"/>
    <w:rsid w:val="00EB5555"/>
    <w:rsid w:val="00ED54AA"/>
    <w:rsid w:val="00ED60FE"/>
    <w:rsid w:val="00EE03BF"/>
    <w:rsid w:val="00EF03C0"/>
    <w:rsid w:val="00EF2AA5"/>
    <w:rsid w:val="00F0167F"/>
    <w:rsid w:val="00F05952"/>
    <w:rsid w:val="00F22D31"/>
    <w:rsid w:val="00F4236B"/>
    <w:rsid w:val="00F5449F"/>
    <w:rsid w:val="00F568F0"/>
    <w:rsid w:val="00F6343F"/>
    <w:rsid w:val="00F73224"/>
    <w:rsid w:val="00F90780"/>
    <w:rsid w:val="00FD0D0F"/>
    <w:rsid w:val="00FD3533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258F6"/>
  <w15:chartTrackingRefBased/>
  <w15:docId w15:val="{0B851904-D678-4A6B-9A19-D1D5A5D49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50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50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50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50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50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50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50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50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50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50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50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50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50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50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50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50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50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50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50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50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50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50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50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50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50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50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50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50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50C5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7909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091C"/>
  </w:style>
  <w:style w:type="character" w:styleId="Hyperlink">
    <w:name w:val="Hyperlink"/>
    <w:basedOn w:val="DefaultParagraphFont"/>
    <w:uiPriority w:val="99"/>
    <w:unhideWhenUsed/>
    <w:rsid w:val="0079091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091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934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D93485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3761B1"/>
    <w:pPr>
      <w:spacing w:after="0" w:line="240" w:lineRule="auto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B97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471"/>
  </w:style>
  <w:style w:type="paragraph" w:customStyle="1" w:styleId="Compact">
    <w:name w:val="Compact"/>
    <w:basedOn w:val="BodyText"/>
    <w:qFormat/>
    <w:rsid w:val="008316BF"/>
    <w:pPr>
      <w:spacing w:before="36" w:after="36" w:line="240" w:lineRule="auto"/>
    </w:pPr>
    <w:rPr>
      <w:kern w:val="0"/>
      <w14:ligatures w14:val="none"/>
    </w:rPr>
  </w:style>
  <w:style w:type="character" w:customStyle="1" w:styleId="VerbatimChar">
    <w:name w:val="Verbatim Char"/>
    <w:basedOn w:val="DefaultParagraphFont"/>
    <w:link w:val="SourceCode"/>
    <w:rsid w:val="008316BF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8316BF"/>
    <w:pPr>
      <w:wordWrap w:val="0"/>
      <w:spacing w:after="200" w:line="240" w:lineRule="auto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8316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316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13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7396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0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5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9796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8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4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8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574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hyperlink" Target="mailto:joel.jacob@btech.christuniversity.in" TargetMode="External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p.kamuel@btech.christuniversity.in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hyperlink" Target="mailto:darren.samuel@btech.christuniverityuniversity.in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B8C58.5A58C7A0" TargetMode="External"/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5</Pages>
  <Words>683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rsen and Toubro</Company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NDRAKUMAR GOPINEEDI</dc:creator>
  <cp:keywords/>
  <dc:description/>
  <cp:lastModifiedBy>Joel Jacob Roji</cp:lastModifiedBy>
  <cp:revision>76</cp:revision>
  <dcterms:created xsi:type="dcterms:W3CDTF">2025-08-10T14:28:00Z</dcterms:created>
  <dcterms:modified xsi:type="dcterms:W3CDTF">2025-08-12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51d65b5b,4f726736,2184b942</vt:lpwstr>
  </property>
  <property fmtid="{D5CDD505-2E9C-101B-9397-08002B2CF9AE}" pid="3" name="ClassificationContentMarkingFooterFontProps">
    <vt:lpwstr>#000000,8,Calibri</vt:lpwstr>
  </property>
  <property fmtid="{D5CDD505-2E9C-101B-9397-08002B2CF9AE}" pid="4" name="ClassificationContentMarkingFooterText">
    <vt:lpwstr>Sensitivity: LNT Construction Internal Use</vt:lpwstr>
  </property>
  <property fmtid="{D5CDD505-2E9C-101B-9397-08002B2CF9AE}" pid="5" name="MSIP_Label_ac52bb50-aef2-4dc8-bb7f-e0da22648362_Enabled">
    <vt:lpwstr>true</vt:lpwstr>
  </property>
  <property fmtid="{D5CDD505-2E9C-101B-9397-08002B2CF9AE}" pid="6" name="MSIP_Label_ac52bb50-aef2-4dc8-bb7f-e0da22648362_SetDate">
    <vt:lpwstr>2025-07-21T04:29:47Z</vt:lpwstr>
  </property>
  <property fmtid="{D5CDD505-2E9C-101B-9397-08002B2CF9AE}" pid="7" name="MSIP_Label_ac52bb50-aef2-4dc8-bb7f-e0da22648362_Method">
    <vt:lpwstr>Standard</vt:lpwstr>
  </property>
  <property fmtid="{D5CDD505-2E9C-101B-9397-08002B2CF9AE}" pid="8" name="MSIP_Label_ac52bb50-aef2-4dc8-bb7f-e0da22648362_Name">
    <vt:lpwstr>ac52bb50-aef2-4dc8-bb7f-e0da22648362</vt:lpwstr>
  </property>
  <property fmtid="{D5CDD505-2E9C-101B-9397-08002B2CF9AE}" pid="9" name="MSIP_Label_ac52bb50-aef2-4dc8-bb7f-e0da22648362_SiteId">
    <vt:lpwstr>264b9899-fe1b-430b-9509-2154878d5774</vt:lpwstr>
  </property>
  <property fmtid="{D5CDD505-2E9C-101B-9397-08002B2CF9AE}" pid="10" name="MSIP_Label_ac52bb50-aef2-4dc8-bb7f-e0da22648362_ActionId">
    <vt:lpwstr>7b98cb8c-78c3-4a51-b5bd-555ea0a78d02</vt:lpwstr>
  </property>
  <property fmtid="{D5CDD505-2E9C-101B-9397-08002B2CF9AE}" pid="11" name="MSIP_Label_ac52bb50-aef2-4dc8-bb7f-e0da22648362_ContentBits">
    <vt:lpwstr>2</vt:lpwstr>
  </property>
  <property fmtid="{D5CDD505-2E9C-101B-9397-08002B2CF9AE}" pid="12" name="MSIP_Label_ac52bb50-aef2-4dc8-bb7f-e0da22648362_Tag">
    <vt:lpwstr>10, 3, 0, 1</vt:lpwstr>
  </property>
</Properties>
</file>